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3116A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EC3614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EC3614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 w:rsidRPr="00EC3614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EC3614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EC3614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EC3614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0FA1725E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2</w:t>
      </w:r>
      <w:r w:rsidR="001030CF" w:rsidRPr="00EC3614">
        <w:rPr>
          <w:b/>
          <w:bCs/>
          <w:color w:val="000000"/>
          <w:sz w:val="30"/>
          <w:szCs w:val="30"/>
          <w:lang w:val="tr-TR"/>
        </w:rPr>
        <w:t>1</w:t>
      </w:r>
      <w:r w:rsidRPr="00EC3614">
        <w:rPr>
          <w:b/>
          <w:bCs/>
          <w:color w:val="000000"/>
          <w:sz w:val="30"/>
          <w:szCs w:val="30"/>
          <w:lang w:val="tr-TR"/>
        </w:rPr>
        <w:t>–202</w:t>
      </w:r>
      <w:r w:rsidR="001030CF" w:rsidRPr="00EC3614">
        <w:rPr>
          <w:b/>
          <w:bCs/>
          <w:color w:val="000000"/>
          <w:sz w:val="30"/>
          <w:szCs w:val="30"/>
          <w:lang w:val="tr-TR"/>
        </w:rPr>
        <w:t xml:space="preserve">2 </w:t>
      </w:r>
      <w:r w:rsidR="00C13972" w:rsidRPr="00EC3614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5F5F6B97" w:rsidR="002763DD" w:rsidRPr="00EC3614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 w:rsidRPr="00EC3614">
        <w:rPr>
          <w:b/>
          <w:bCs/>
          <w:color w:val="000000"/>
          <w:sz w:val="32"/>
          <w:szCs w:val="32"/>
          <w:lang w:val="tr-TR"/>
        </w:rPr>
        <w:t>PROJECT-1 REPORT</w:t>
      </w:r>
    </w:p>
    <w:p w14:paraId="1BB5F427" w14:textId="314339B2" w:rsidR="002763DD" w:rsidRPr="00EC3614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EC3614">
        <w:rPr>
          <w:b/>
          <w:bCs/>
          <w:color w:val="000000"/>
          <w:sz w:val="32"/>
          <w:szCs w:val="32"/>
          <w:lang w:val="tr-TR"/>
        </w:rPr>
        <w:t>(</w:t>
      </w:r>
      <w:proofErr w:type="spellStart"/>
      <w:r w:rsidRPr="00EC3614">
        <w:rPr>
          <w:b/>
          <w:bCs/>
          <w:color w:val="000000"/>
          <w:sz w:val="32"/>
          <w:szCs w:val="32"/>
          <w:lang w:val="tr-TR"/>
        </w:rPr>
        <w:t>Arrays</w:t>
      </w:r>
      <w:proofErr w:type="spellEnd"/>
      <w:r w:rsidRPr="00EC361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EC3614">
        <w:rPr>
          <w:b/>
          <w:bCs/>
          <w:color w:val="000000"/>
          <w:sz w:val="32"/>
          <w:szCs w:val="32"/>
          <w:lang w:val="tr-TR"/>
        </w:rPr>
        <w:t>Matrices</w:t>
      </w:r>
      <w:proofErr w:type="spellEnd"/>
      <w:r w:rsidRPr="00EC361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EC3614">
        <w:rPr>
          <w:b/>
          <w:bCs/>
          <w:color w:val="000000"/>
          <w:sz w:val="32"/>
          <w:szCs w:val="32"/>
          <w:lang w:val="tr-TR"/>
        </w:rPr>
        <w:t>Methods</w:t>
      </w:r>
      <w:proofErr w:type="spellEnd"/>
      <w:r w:rsidRPr="00EC361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EC3614">
        <w:rPr>
          <w:b/>
          <w:bCs/>
          <w:color w:val="000000"/>
          <w:sz w:val="32"/>
          <w:szCs w:val="32"/>
          <w:lang w:val="tr-TR"/>
        </w:rPr>
        <w:t>Random</w:t>
      </w:r>
      <w:proofErr w:type="spellEnd"/>
      <w:r w:rsidRPr="00EC3614">
        <w:rPr>
          <w:b/>
          <w:bCs/>
          <w:color w:val="000000"/>
          <w:sz w:val="32"/>
          <w:szCs w:val="32"/>
          <w:lang w:val="tr-TR"/>
        </w:rPr>
        <w:t xml:space="preserve"> </w:t>
      </w:r>
      <w:proofErr w:type="spellStart"/>
      <w:r w:rsidRPr="00EC3614">
        <w:rPr>
          <w:b/>
          <w:bCs/>
          <w:color w:val="000000"/>
          <w:sz w:val="32"/>
          <w:szCs w:val="32"/>
          <w:lang w:val="tr-TR"/>
        </w:rPr>
        <w:t>Numbers</w:t>
      </w:r>
      <w:proofErr w:type="spellEnd"/>
      <w:r w:rsidRPr="00EC3614">
        <w:rPr>
          <w:b/>
          <w:bCs/>
          <w:color w:val="000000"/>
          <w:sz w:val="32"/>
          <w:szCs w:val="32"/>
          <w:lang w:val="tr-TR"/>
        </w:rPr>
        <w:t>)</w:t>
      </w:r>
    </w:p>
    <w:p w14:paraId="394568C6" w14:textId="77777777" w:rsidR="006F0242" w:rsidRPr="00EC3614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EC3614" w:rsidRDefault="00ED3C10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DELIVERY</w:t>
      </w:r>
      <w:r w:rsidR="002763DD" w:rsidRPr="00EC3614">
        <w:rPr>
          <w:b/>
          <w:sz w:val="30"/>
          <w:szCs w:val="30"/>
          <w:lang w:val="tr-TR"/>
        </w:rPr>
        <w:t xml:space="preserve"> </w:t>
      </w:r>
      <w:r w:rsidRPr="00EC3614">
        <w:rPr>
          <w:b/>
          <w:sz w:val="30"/>
          <w:szCs w:val="30"/>
          <w:lang w:val="tr-TR"/>
        </w:rPr>
        <w:t>DATE</w:t>
      </w:r>
    </w:p>
    <w:p w14:paraId="56BAE523" w14:textId="379148C2" w:rsidR="002763DD" w:rsidRPr="00EC3614" w:rsidRDefault="0012583D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6</w:t>
      </w:r>
      <w:r w:rsidR="00ED3C10" w:rsidRPr="00EC3614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12</w:t>
      </w:r>
      <w:r w:rsidR="00ED3C10" w:rsidRPr="00EC3614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2021</w:t>
      </w:r>
    </w:p>
    <w:p w14:paraId="5AF542E2" w14:textId="77777777" w:rsidR="002763DD" w:rsidRPr="00EC3614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EC3614" w:rsidRDefault="00C561A9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PREPARED BY</w:t>
      </w:r>
    </w:p>
    <w:p w14:paraId="30BC8C6D" w14:textId="43A890FD" w:rsidR="00CE11AB" w:rsidRPr="00EC3614" w:rsidRDefault="00267B0E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80000075</w:t>
      </w:r>
      <w:r w:rsidR="00C561A9" w:rsidRPr="00EC3614">
        <w:rPr>
          <w:sz w:val="26"/>
          <w:szCs w:val="26"/>
          <w:lang w:val="tr-TR"/>
        </w:rPr>
        <w:t xml:space="preserve">, </w:t>
      </w:r>
      <w:r w:rsidR="00D32009">
        <w:rPr>
          <w:sz w:val="26"/>
          <w:szCs w:val="26"/>
          <w:lang w:val="tr-TR"/>
        </w:rPr>
        <w:t>Emircan BAHADIR</w:t>
      </w:r>
    </w:p>
    <w:p w14:paraId="2C18C330" w14:textId="0A12662C" w:rsidR="005F1E60" w:rsidRPr="00EC3614" w:rsidRDefault="00D32009" w:rsidP="005F1E60">
      <w:pPr>
        <w:jc w:val="center"/>
        <w:rPr>
          <w:sz w:val="26"/>
          <w:szCs w:val="26"/>
          <w:lang w:val="tr-TR"/>
        </w:rPr>
      </w:pPr>
      <w:proofErr w:type="gramStart"/>
      <w:r>
        <w:rPr>
          <w:sz w:val="26"/>
          <w:szCs w:val="26"/>
          <w:lang w:val="tr-TR"/>
        </w:rPr>
        <w:t xml:space="preserve">05180000063 </w:t>
      </w:r>
      <w:r w:rsidR="005F1E60" w:rsidRPr="00EC3614">
        <w:rPr>
          <w:sz w:val="26"/>
          <w:szCs w:val="26"/>
          <w:lang w:val="tr-TR"/>
        </w:rPr>
        <w:t>,</w:t>
      </w:r>
      <w:proofErr w:type="gramEnd"/>
      <w:r w:rsidR="005F1E60" w:rsidRPr="00EC3614">
        <w:rPr>
          <w:sz w:val="26"/>
          <w:szCs w:val="26"/>
          <w:lang w:val="tr-TR"/>
        </w:rPr>
        <w:t xml:space="preserve"> </w:t>
      </w:r>
      <w:r>
        <w:rPr>
          <w:sz w:val="26"/>
          <w:szCs w:val="26"/>
          <w:lang w:val="tr-TR"/>
        </w:rPr>
        <w:t>Burak KIZILAY</w:t>
      </w:r>
    </w:p>
    <w:p w14:paraId="731C3D4D" w14:textId="7F871668" w:rsidR="00ED3C10" w:rsidRPr="00EC3614" w:rsidRDefault="00ED3C10" w:rsidP="005F1E60">
      <w:pPr>
        <w:jc w:val="center"/>
        <w:rPr>
          <w:lang w:val="tr-TR"/>
        </w:rPr>
      </w:pPr>
    </w:p>
    <w:p w14:paraId="5F7FF684" w14:textId="67FF232B" w:rsidR="0016700D" w:rsidRPr="00EC3614" w:rsidRDefault="0016700D" w:rsidP="005F1E60">
      <w:pPr>
        <w:jc w:val="center"/>
        <w:rPr>
          <w:lang w:val="tr-TR"/>
        </w:rPr>
      </w:pPr>
    </w:p>
    <w:p w14:paraId="41F51079" w14:textId="1345E811" w:rsidR="00E07DAD" w:rsidRPr="00EC3614" w:rsidRDefault="00E07DAD" w:rsidP="005F1E60">
      <w:pPr>
        <w:jc w:val="center"/>
        <w:rPr>
          <w:lang w:val="tr-T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Pr="00EC3614" w:rsidRDefault="00590231">
          <w:pPr>
            <w:pStyle w:val="TBal"/>
          </w:pPr>
          <w:r w:rsidRPr="00EC3614">
            <w:t>İçindekiler</w:t>
          </w:r>
        </w:p>
        <w:p w14:paraId="3DD72B70" w14:textId="388CDBE2" w:rsidR="00A25840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 w:rsidRPr="00EC3614">
            <w:rPr>
              <w:lang w:val="tr-TR"/>
            </w:rPr>
            <w:fldChar w:fldCharType="begin"/>
          </w:r>
          <w:r w:rsidRPr="00EC3614">
            <w:rPr>
              <w:lang w:val="tr-TR"/>
            </w:rPr>
            <w:instrText xml:space="preserve"> TOC \o "1-3" \h \z \u </w:instrText>
          </w:r>
          <w:r w:rsidRPr="00EC3614">
            <w:rPr>
              <w:lang w:val="tr-TR"/>
            </w:rPr>
            <w:fldChar w:fldCharType="separate"/>
          </w:r>
          <w:hyperlink w:anchor="_Toc87438605" w:history="1">
            <w:r w:rsidR="00A25840" w:rsidRPr="000305C1">
              <w:rPr>
                <w:rStyle w:val="Kpr"/>
                <w:rFonts w:eastAsia="Calibri"/>
                <w:noProof/>
                <w:lang w:val="tr-TR"/>
              </w:rPr>
              <w:t>1) POINTS IN A 2D PLANE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05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02AA4DE5" w14:textId="674222B9" w:rsidR="00A25840" w:rsidRDefault="00BB685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06" w:history="1">
            <w:r w:rsidR="00A25840" w:rsidRPr="000305C1">
              <w:rPr>
                <w:rStyle w:val="Kpr"/>
                <w:noProof/>
                <w:lang w:val="tr-TR"/>
              </w:rPr>
              <w:t>1.a Rastgele Nokta Üretimi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06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5A7AF460" w14:textId="6D631850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07" w:history="1">
            <w:r w:rsidR="00A25840" w:rsidRPr="000305C1">
              <w:rPr>
                <w:rStyle w:val="Kpr"/>
                <w:noProof/>
                <w:lang w:val="tr-TR"/>
              </w:rPr>
              <w:t>1.a.1 Kodlar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07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39FDEAD5" w14:textId="1EA65973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08" w:history="1">
            <w:r w:rsidR="00A25840" w:rsidRPr="000305C1">
              <w:rPr>
                <w:rStyle w:val="Kpr"/>
                <w:noProof/>
                <w:lang w:val="tr-TR"/>
              </w:rPr>
              <w:t>1.a.2 Ekran görüntüleri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08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5D26C3B2" w14:textId="3AD0D2AD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09" w:history="1">
            <w:r w:rsidR="00A25840" w:rsidRPr="000305C1">
              <w:rPr>
                <w:rStyle w:val="Kpr"/>
                <w:noProof/>
                <w:lang w:val="tr-TR"/>
              </w:rPr>
              <w:t>1.a.3 Açıklama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09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332E6718" w14:textId="0AFDB8B0" w:rsidR="00A25840" w:rsidRDefault="00BB685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0" w:history="1">
            <w:r w:rsidR="00A25840" w:rsidRPr="000305C1">
              <w:rPr>
                <w:rStyle w:val="Kpr"/>
                <w:noProof/>
                <w:lang w:val="tr-TR"/>
              </w:rPr>
              <w:t>1.b Uzaklık Matrisi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10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1635DEFC" w14:textId="1F35EBFC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1" w:history="1">
            <w:r w:rsidR="00A25840" w:rsidRPr="000305C1">
              <w:rPr>
                <w:rStyle w:val="Kpr"/>
                <w:noProof/>
                <w:lang w:val="tr-TR"/>
              </w:rPr>
              <w:t>1.b.1 Kodlar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11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2BB8262A" w14:textId="3FA49E92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2" w:history="1">
            <w:r w:rsidR="00A25840" w:rsidRPr="000305C1">
              <w:rPr>
                <w:rStyle w:val="Kpr"/>
                <w:noProof/>
                <w:lang w:val="tr-TR"/>
              </w:rPr>
              <w:t>1.b.2 Ekran görüntüleri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12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529CF113" w14:textId="742EACA5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3" w:history="1">
            <w:r w:rsidR="00A25840" w:rsidRPr="000305C1">
              <w:rPr>
                <w:rStyle w:val="Kpr"/>
                <w:noProof/>
                <w:lang w:val="tr-TR"/>
              </w:rPr>
              <w:t>1.b.3 Açıklama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13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69D93B3E" w14:textId="0CF954E5" w:rsidR="00A25840" w:rsidRDefault="00BB685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4" w:history="1">
            <w:r w:rsidR="00A25840" w:rsidRPr="000305C1">
              <w:rPr>
                <w:rStyle w:val="Kpr"/>
                <w:noProof/>
                <w:lang w:val="tr-TR"/>
              </w:rPr>
              <w:t>1.c En yakın komşu yöntemi ile dolaşma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14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4DC2B574" w14:textId="4824EF9F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5" w:history="1">
            <w:r w:rsidR="00A25840" w:rsidRPr="000305C1">
              <w:rPr>
                <w:rStyle w:val="Kpr"/>
                <w:noProof/>
                <w:lang w:val="tr-TR"/>
              </w:rPr>
              <w:t>1.c.1 Kodlar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15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41B80D9D" w14:textId="139D6B8D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6" w:history="1">
            <w:r w:rsidR="00A25840" w:rsidRPr="000305C1">
              <w:rPr>
                <w:rStyle w:val="Kpr"/>
                <w:noProof/>
                <w:lang w:val="tr-TR"/>
              </w:rPr>
              <w:t>1.</w:t>
            </w:r>
            <w:r w:rsidR="00A25840" w:rsidRPr="000305C1">
              <w:rPr>
                <w:rStyle w:val="Kpr"/>
                <w:noProof/>
              </w:rPr>
              <w:t>c</w:t>
            </w:r>
            <w:r w:rsidR="00A25840" w:rsidRPr="000305C1">
              <w:rPr>
                <w:rStyle w:val="Kpr"/>
                <w:noProof/>
                <w:lang w:val="tr-TR"/>
              </w:rPr>
              <w:t>.2 Ekran görüntüleri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16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4CEF1E25" w14:textId="3991472B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7" w:history="1">
            <w:r w:rsidR="00A25840" w:rsidRPr="000305C1">
              <w:rPr>
                <w:rStyle w:val="Kpr"/>
                <w:noProof/>
                <w:lang w:val="tr-TR"/>
              </w:rPr>
              <w:t>1.c.3 Açıklama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17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0C6450AE" w14:textId="5FE194F0" w:rsidR="00A25840" w:rsidRDefault="00BB6857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8" w:history="1">
            <w:r w:rsidR="00A25840" w:rsidRPr="000305C1">
              <w:rPr>
                <w:rStyle w:val="Kpr"/>
                <w:noProof/>
                <w:lang w:val="tr-TR"/>
              </w:rPr>
              <w:t>2) DEVELOPING A SIMPLE ARTIFICIAL NEURON and CLASSIFICATION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18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7F77D183" w14:textId="4EEB6DA9" w:rsidR="00A25840" w:rsidRDefault="00BB685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9" w:history="1">
            <w:r w:rsidR="00A25840" w:rsidRPr="000305C1">
              <w:rPr>
                <w:rStyle w:val="Kpr"/>
                <w:noProof/>
                <w:lang w:val="tr-TR"/>
              </w:rPr>
              <w:t>2.a Neuron (Sinir Hücresi) sınıfı kaynak kodu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19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32AD9889" w14:textId="12830D1C" w:rsidR="00A25840" w:rsidRDefault="00BB685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0" w:history="1">
            <w:r w:rsidR="00A25840" w:rsidRPr="000305C1">
              <w:rPr>
                <w:rStyle w:val="Kpr"/>
                <w:noProof/>
                <w:lang w:val="tr-TR"/>
              </w:rPr>
              <w:t>2.b Eğitim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20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48C182AE" w14:textId="56A56D9C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1" w:history="1">
            <w:r w:rsidR="00A25840" w:rsidRPr="000305C1">
              <w:rPr>
                <w:rStyle w:val="Kpr"/>
                <w:noProof/>
                <w:lang w:val="tr-TR"/>
              </w:rPr>
              <w:t>2.b.1 Kaynak Kod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21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42BF2EEB" w14:textId="29EE8246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2" w:history="1">
            <w:r w:rsidR="00A25840" w:rsidRPr="000305C1">
              <w:rPr>
                <w:rStyle w:val="Kpr"/>
                <w:noProof/>
                <w:lang w:val="tr-TR"/>
              </w:rPr>
              <w:t>2.b.2 Sonuçlar/Ekran görüntüleri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22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3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3B77C1D1" w14:textId="60AF23EF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3" w:history="1">
            <w:r w:rsidR="00A25840" w:rsidRPr="000305C1">
              <w:rPr>
                <w:rStyle w:val="Kpr"/>
                <w:noProof/>
                <w:lang w:val="tr-TR"/>
              </w:rPr>
              <w:t>2.b.3 Açıklama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23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3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7C533D99" w14:textId="65548E23" w:rsidR="00A25840" w:rsidRDefault="00BB685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4" w:history="1">
            <w:r w:rsidR="00A25840" w:rsidRPr="000305C1">
              <w:rPr>
                <w:rStyle w:val="Kpr"/>
                <w:noProof/>
                <w:lang w:val="tr-TR"/>
              </w:rPr>
              <w:t>2.c Test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24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3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206F0C26" w14:textId="426CE7D9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5" w:history="1">
            <w:r w:rsidR="00A25840" w:rsidRPr="000305C1">
              <w:rPr>
                <w:rStyle w:val="Kpr"/>
                <w:noProof/>
                <w:lang w:val="tr-TR"/>
              </w:rPr>
              <w:t>2.c.1 Test Verisi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25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3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5F31C121" w14:textId="0A625F16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6" w:history="1">
            <w:r w:rsidR="00A25840" w:rsidRPr="000305C1">
              <w:rPr>
                <w:rStyle w:val="Kpr"/>
                <w:noProof/>
                <w:lang w:val="tr-TR"/>
              </w:rPr>
              <w:t>2.c.2 Kaynak Kod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26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3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12CAF917" w14:textId="5000DE5E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7" w:history="1">
            <w:r w:rsidR="00A25840" w:rsidRPr="000305C1">
              <w:rPr>
                <w:rStyle w:val="Kpr"/>
                <w:noProof/>
                <w:lang w:val="tr-TR"/>
              </w:rPr>
              <w:t>2.c.2 Sonuçlar/Ekran görüntüleri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27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3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0FC2A2A1" w14:textId="0479F2B5" w:rsidR="00A25840" w:rsidRDefault="00BB685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8" w:history="1">
            <w:r w:rsidR="00A25840" w:rsidRPr="000305C1">
              <w:rPr>
                <w:rStyle w:val="Kpr"/>
                <w:noProof/>
                <w:lang w:val="tr-TR"/>
              </w:rPr>
              <w:t>2.c.3 Açıklama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28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3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38E5A19A" w14:textId="3B4C60CA" w:rsidR="00A25840" w:rsidRDefault="00BB6857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9" w:history="1">
            <w:r w:rsidR="00A25840" w:rsidRPr="000305C1">
              <w:rPr>
                <w:rStyle w:val="Kpr"/>
                <w:noProof/>
                <w:lang w:val="tr-TR"/>
              </w:rPr>
              <w:t>Öz değerlendirme Tablosu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29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3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04E46A4A" w14:textId="5C7563BD" w:rsidR="00590231" w:rsidRPr="00EC3614" w:rsidRDefault="00590231">
          <w:pPr>
            <w:rPr>
              <w:lang w:val="tr-TR"/>
            </w:rPr>
          </w:pPr>
          <w:r w:rsidRPr="00EC3614">
            <w:rPr>
              <w:b/>
              <w:bCs/>
              <w:lang w:val="tr-TR"/>
            </w:rPr>
            <w:fldChar w:fldCharType="end"/>
          </w:r>
        </w:p>
      </w:sdtContent>
    </w:sdt>
    <w:p w14:paraId="7BE4851A" w14:textId="77777777" w:rsidR="00E07DAD" w:rsidRPr="00EC3614" w:rsidRDefault="00E07DAD">
      <w:pPr>
        <w:spacing w:after="160" w:line="259" w:lineRule="auto"/>
        <w:rPr>
          <w:lang w:val="tr-TR"/>
        </w:rPr>
      </w:pPr>
      <w:r w:rsidRPr="00EC3614">
        <w:rPr>
          <w:lang w:val="tr-TR"/>
        </w:rPr>
        <w:br w:type="page"/>
      </w:r>
    </w:p>
    <w:p w14:paraId="1ED23D02" w14:textId="37684B52" w:rsidR="00E45FC4" w:rsidRPr="00EC3614" w:rsidRDefault="00C86526" w:rsidP="006E3D9D">
      <w:pPr>
        <w:pStyle w:val="Balk1"/>
        <w:rPr>
          <w:rFonts w:eastAsia="Calibri"/>
          <w:lang w:val="tr-TR"/>
        </w:rPr>
      </w:pPr>
      <w:bookmarkStart w:id="0" w:name="_Toc87438605"/>
      <w:r w:rsidRPr="00EC3614">
        <w:rPr>
          <w:rFonts w:eastAsia="Calibri"/>
          <w:lang w:val="tr-TR"/>
        </w:rPr>
        <w:lastRenderedPageBreak/>
        <w:t xml:space="preserve">1) </w:t>
      </w:r>
      <w:r w:rsidR="009F66D3" w:rsidRPr="00EC3614">
        <w:rPr>
          <w:rFonts w:eastAsia="Calibri"/>
          <w:lang w:val="tr-TR"/>
        </w:rPr>
        <w:t>POINTS IN A 2D PLANE</w:t>
      </w:r>
      <w:bookmarkEnd w:id="0"/>
    </w:p>
    <w:p w14:paraId="663699A7" w14:textId="0AFA9C7A" w:rsidR="00E37E95" w:rsidRPr="00EC3614" w:rsidRDefault="00EC537A" w:rsidP="00E45FC4">
      <w:pPr>
        <w:rPr>
          <w:lang w:val="tr-TR"/>
        </w:rPr>
      </w:pP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Visual </w:t>
      </w:r>
      <w:proofErr w:type="spellStart"/>
      <w:r>
        <w:rPr>
          <w:lang w:val="tr-TR"/>
        </w:rPr>
        <w:t>Studi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ersion</w:t>
      </w:r>
      <w:proofErr w:type="spellEnd"/>
      <w:r>
        <w:rPr>
          <w:lang w:val="tr-TR"/>
        </w:rPr>
        <w:t xml:space="preserve"> 2019.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C#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gramm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</w:t>
      </w:r>
      <w:proofErr w:type="spellEnd"/>
      <w:r>
        <w:rPr>
          <w:lang w:val="tr-TR"/>
        </w:rPr>
        <w:t>.</w:t>
      </w:r>
    </w:p>
    <w:p w14:paraId="3BE20260" w14:textId="72E74872" w:rsidR="00457339" w:rsidRPr="00EC3614" w:rsidRDefault="00E45FC4" w:rsidP="000B088F">
      <w:pPr>
        <w:pStyle w:val="Balk2"/>
        <w:rPr>
          <w:lang w:val="tr-TR"/>
        </w:rPr>
      </w:pPr>
      <w:bookmarkStart w:id="1" w:name="_Toc87438606"/>
      <w:r w:rsidRPr="00EC3614">
        <w:rPr>
          <w:lang w:val="tr-TR"/>
        </w:rPr>
        <w:t>1.</w:t>
      </w:r>
      <w:r w:rsidR="006E3D9D" w:rsidRPr="00EC3614">
        <w:rPr>
          <w:lang w:val="tr-TR"/>
        </w:rPr>
        <w:t>a</w:t>
      </w:r>
      <w:r w:rsidR="00A82771" w:rsidRPr="00EC3614">
        <w:rPr>
          <w:lang w:val="tr-TR"/>
        </w:rPr>
        <w:t xml:space="preserve"> Rastgele Nokta Üretimi</w:t>
      </w:r>
      <w:bookmarkEnd w:id="1"/>
    </w:p>
    <w:p w14:paraId="6B5A17E2" w14:textId="7CBAA2B3" w:rsidR="00A81B4C" w:rsidRPr="00EC3614" w:rsidRDefault="00590231" w:rsidP="00B3317F">
      <w:pPr>
        <w:pStyle w:val="Balk3"/>
        <w:rPr>
          <w:lang w:val="tr-TR"/>
        </w:rPr>
      </w:pPr>
      <w:bookmarkStart w:id="2" w:name="_Toc87438607"/>
      <w:r w:rsidRPr="00EC3614">
        <w:rPr>
          <w:lang w:val="tr-TR"/>
        </w:rPr>
        <w:t>1.a.1</w:t>
      </w:r>
      <w:r w:rsidR="00B3317F" w:rsidRPr="00EC3614">
        <w:rPr>
          <w:lang w:val="tr-TR"/>
        </w:rPr>
        <w:t xml:space="preserve"> </w:t>
      </w:r>
      <w:r w:rsidR="003C61CF" w:rsidRPr="00EC3614">
        <w:rPr>
          <w:lang w:val="tr-TR"/>
        </w:rPr>
        <w:t>Kodlar</w:t>
      </w:r>
      <w:bookmarkEnd w:id="2"/>
    </w:p>
    <w:p w14:paraId="5197AC41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tr-TR" w:bidi="ar-SA"/>
        </w:rPr>
      </w:pPr>
      <w:bookmarkStart w:id="3" w:name="_Toc87438608"/>
    </w:p>
    <w:p w14:paraId="099DC048" w14:textId="65503896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n); i++)</w:t>
      </w:r>
    </w:p>
    <w:p w14:paraId="03E63EAF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32FF7FB7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oint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th.Trunc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.Next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) *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 * 100) / 100;</w:t>
      </w:r>
    </w:p>
    <w:p w14:paraId="0ED3558B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ointWid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th.Trunc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.Next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) *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id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 * 100) / 100;</w:t>
      </w:r>
    </w:p>
    <w:p w14:paraId="5C85629A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ktalar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i, 0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ointWid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4249520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ktalar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i, 1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oint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A79A4AD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x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ointWid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y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oint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7AF2F3A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D72CE08" w14:textId="6A1F0A26" w:rsidR="00C93CB7" w:rsidRDefault="003602C8" w:rsidP="003602C8">
      <w:pPr>
        <w:pStyle w:val="Balk3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43D5349D" w14:textId="77777777" w:rsidR="003602C8" w:rsidRPr="003602C8" w:rsidRDefault="003602C8" w:rsidP="003602C8">
      <w:pPr>
        <w:rPr>
          <w:lang w:val="tr-TR" w:bidi="ar-SA"/>
        </w:rPr>
      </w:pPr>
    </w:p>
    <w:p w14:paraId="4F78D893" w14:textId="7D03FFA1" w:rsidR="00334B8E" w:rsidRPr="00EC3614" w:rsidRDefault="00334B8E" w:rsidP="00C93CB7">
      <w:pPr>
        <w:pStyle w:val="Balk3"/>
        <w:rPr>
          <w:lang w:val="tr-TR"/>
        </w:rPr>
      </w:pPr>
      <w:r w:rsidRPr="00EC3614">
        <w:rPr>
          <w:lang w:val="tr-TR"/>
        </w:rPr>
        <w:t xml:space="preserve">1.a.2 Ekran </w:t>
      </w:r>
      <w:r w:rsidR="006F1A24" w:rsidRPr="00EC3614">
        <w:rPr>
          <w:lang w:val="tr-TR"/>
        </w:rPr>
        <w:t>görüntüleri</w:t>
      </w:r>
      <w:bookmarkEnd w:id="3"/>
    </w:p>
    <w:p w14:paraId="54E9FEA9" w14:textId="267BDB93" w:rsidR="00D10EB7" w:rsidRDefault="00D10EB7" w:rsidP="006F1A24">
      <w:pPr>
        <w:pStyle w:val="Balk3"/>
        <w:rPr>
          <w:lang w:val="tr-TR"/>
        </w:rPr>
      </w:pPr>
      <w:bookmarkStart w:id="4" w:name="_Toc87438609"/>
      <w:r>
        <w:rPr>
          <w:noProof/>
          <w:lang w:val="tr-TR"/>
        </w:rPr>
        <w:drawing>
          <wp:inline distT="0" distB="0" distL="0" distR="0" wp14:anchorId="732939D1" wp14:editId="608341B0">
            <wp:extent cx="1935480" cy="3147060"/>
            <wp:effectExtent l="0" t="0" r="762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1B75E" w14:textId="3CFD1A62" w:rsidR="006F1A24" w:rsidRPr="00EC3614" w:rsidRDefault="006F1A24" w:rsidP="006F1A24">
      <w:pPr>
        <w:pStyle w:val="Balk3"/>
        <w:rPr>
          <w:lang w:val="tr-TR"/>
        </w:rPr>
      </w:pPr>
      <w:r w:rsidRPr="00EC3614">
        <w:rPr>
          <w:lang w:val="tr-TR"/>
        </w:rPr>
        <w:t>1.a.3 Açıklama</w:t>
      </w:r>
      <w:bookmarkEnd w:id="4"/>
    </w:p>
    <w:p w14:paraId="6F2607E1" w14:textId="7903BF31" w:rsidR="000C76C0" w:rsidRPr="00EC3614" w:rsidRDefault="00C93CB7" w:rsidP="00A81B4C">
      <w:pPr>
        <w:rPr>
          <w:lang w:val="tr-TR"/>
        </w:rPr>
      </w:pPr>
      <w:proofErr w:type="spellStart"/>
      <w:r>
        <w:rPr>
          <w:lang w:val="tr-TR"/>
        </w:rPr>
        <w:t>Double</w:t>
      </w:r>
      <w:proofErr w:type="spellEnd"/>
      <w:r>
        <w:rPr>
          <w:lang w:val="tr-TR"/>
        </w:rPr>
        <w:t xml:space="preserve"> tipinde </w:t>
      </w:r>
      <w:proofErr w:type="spellStart"/>
      <w:r w:rsidR="003E4362">
        <w:rPr>
          <w:lang w:val="tr-TR"/>
        </w:rPr>
        <w:t>pointHeight</w:t>
      </w:r>
      <w:proofErr w:type="spellEnd"/>
      <w:r w:rsidR="003E4362">
        <w:rPr>
          <w:lang w:val="tr-TR"/>
        </w:rPr>
        <w:t xml:space="preserve"> ve </w:t>
      </w:r>
      <w:proofErr w:type="spellStart"/>
      <w:r w:rsidR="003E4362">
        <w:rPr>
          <w:lang w:val="tr-TR"/>
        </w:rPr>
        <w:t>pointWidth</w:t>
      </w:r>
      <w:proofErr w:type="spellEnd"/>
      <w:r w:rsidR="003E4362">
        <w:rPr>
          <w:lang w:val="tr-TR"/>
        </w:rPr>
        <w:t xml:space="preserve"> olacak şekilde iki adet </w:t>
      </w:r>
      <w:proofErr w:type="spellStart"/>
      <w:r w:rsidR="003E4362">
        <w:rPr>
          <w:lang w:val="tr-TR"/>
        </w:rPr>
        <w:t>random</w:t>
      </w:r>
      <w:proofErr w:type="spellEnd"/>
      <w:r w:rsidR="003E4362">
        <w:rPr>
          <w:lang w:val="tr-TR"/>
        </w:rPr>
        <w:t xml:space="preserve"> nokta değeri elde eden değişken oluşturduk. Bunu bir </w:t>
      </w:r>
      <w:proofErr w:type="spellStart"/>
      <w:r w:rsidR="003E4362">
        <w:rPr>
          <w:lang w:val="tr-TR"/>
        </w:rPr>
        <w:t>for</w:t>
      </w:r>
      <w:proofErr w:type="spellEnd"/>
      <w:r w:rsidR="003E4362">
        <w:rPr>
          <w:lang w:val="tr-TR"/>
        </w:rPr>
        <w:t xml:space="preserve"> döngüsünün içinde yazdık.</w:t>
      </w:r>
      <w:r w:rsidR="000C76C0" w:rsidRPr="00EC3614">
        <w:rPr>
          <w:lang w:val="tr-TR"/>
        </w:rPr>
        <w:t xml:space="preserve"> </w:t>
      </w:r>
      <w:r w:rsidR="002217AC">
        <w:rPr>
          <w:lang w:val="tr-TR"/>
        </w:rPr>
        <w:t xml:space="preserve">Üretilen </w:t>
      </w:r>
      <w:proofErr w:type="spellStart"/>
      <w:r w:rsidR="002217AC">
        <w:rPr>
          <w:lang w:val="tr-TR"/>
        </w:rPr>
        <w:t>random</w:t>
      </w:r>
      <w:proofErr w:type="spellEnd"/>
      <w:r w:rsidR="002217AC">
        <w:rPr>
          <w:lang w:val="tr-TR"/>
        </w:rPr>
        <w:t xml:space="preserve"> değerleri </w:t>
      </w:r>
      <w:proofErr w:type="spellStart"/>
      <w:r w:rsidR="002217AC">
        <w:rPr>
          <w:lang w:val="tr-TR"/>
        </w:rPr>
        <w:t>height</w:t>
      </w:r>
      <w:proofErr w:type="spellEnd"/>
      <w:r w:rsidR="002217AC">
        <w:rPr>
          <w:lang w:val="tr-TR"/>
        </w:rPr>
        <w:t xml:space="preserve"> ve </w:t>
      </w:r>
      <w:proofErr w:type="spellStart"/>
      <w:r w:rsidR="002217AC">
        <w:rPr>
          <w:lang w:val="tr-TR"/>
        </w:rPr>
        <w:t>width</w:t>
      </w:r>
      <w:proofErr w:type="spellEnd"/>
      <w:r w:rsidR="002217AC">
        <w:rPr>
          <w:lang w:val="tr-TR"/>
        </w:rPr>
        <w:t xml:space="preserve"> değerleriyle de çarptıktan </w:t>
      </w:r>
      <w:proofErr w:type="spellStart"/>
      <w:r w:rsidR="002217AC">
        <w:rPr>
          <w:lang w:val="tr-TR"/>
        </w:rPr>
        <w:t>sınra</w:t>
      </w:r>
      <w:proofErr w:type="spellEnd"/>
      <w:r w:rsidR="002217AC">
        <w:rPr>
          <w:lang w:val="tr-TR"/>
        </w:rPr>
        <w:t xml:space="preserve"> 100 ile çarpıp 100 ile bölerek formatın düzgün çıkmasını sağladık. Kod bloğumuzun sonunda da ekrana </w:t>
      </w:r>
      <w:proofErr w:type="spellStart"/>
      <w:r w:rsidR="002217AC">
        <w:rPr>
          <w:lang w:val="tr-TR"/>
        </w:rPr>
        <w:t>width</w:t>
      </w:r>
      <w:proofErr w:type="spellEnd"/>
      <w:r w:rsidR="002217AC">
        <w:rPr>
          <w:lang w:val="tr-TR"/>
        </w:rPr>
        <w:t xml:space="preserve"> ve </w:t>
      </w:r>
      <w:proofErr w:type="spellStart"/>
      <w:r w:rsidR="002217AC">
        <w:rPr>
          <w:lang w:val="tr-TR"/>
        </w:rPr>
        <w:t>height</w:t>
      </w:r>
      <w:proofErr w:type="spellEnd"/>
      <w:r w:rsidR="002217AC">
        <w:rPr>
          <w:lang w:val="tr-TR"/>
        </w:rPr>
        <w:t xml:space="preserve"> değerlerini sırayla yazdırıyor.</w:t>
      </w:r>
    </w:p>
    <w:p w14:paraId="4482E5DD" w14:textId="4ABDA296" w:rsidR="003602C8" w:rsidRDefault="003602C8" w:rsidP="00D824D5">
      <w:pPr>
        <w:pStyle w:val="Balk2"/>
        <w:rPr>
          <w:lang w:val="tr-TR"/>
        </w:rPr>
      </w:pPr>
      <w:bookmarkStart w:id="5" w:name="_Toc87438610"/>
    </w:p>
    <w:p w14:paraId="68133825" w14:textId="445DD39C" w:rsidR="003602C8" w:rsidRDefault="003602C8" w:rsidP="003602C8">
      <w:pPr>
        <w:rPr>
          <w:lang w:val="tr-TR"/>
        </w:rPr>
      </w:pPr>
    </w:p>
    <w:p w14:paraId="5E8BDE4A" w14:textId="77777777" w:rsidR="003602C8" w:rsidRPr="003602C8" w:rsidRDefault="003602C8" w:rsidP="003602C8">
      <w:pPr>
        <w:rPr>
          <w:lang w:val="tr-TR"/>
        </w:rPr>
      </w:pPr>
    </w:p>
    <w:p w14:paraId="770AEF06" w14:textId="15ADE1D7" w:rsidR="003602C8" w:rsidRDefault="00D824D5" w:rsidP="003602C8">
      <w:pPr>
        <w:pStyle w:val="Balk2"/>
        <w:rPr>
          <w:lang w:val="tr-TR"/>
        </w:rPr>
      </w:pPr>
      <w:r w:rsidRPr="00EC3614">
        <w:rPr>
          <w:lang w:val="tr-TR"/>
        </w:rPr>
        <w:lastRenderedPageBreak/>
        <w:t>1.b</w:t>
      </w:r>
      <w:r w:rsidR="00916024" w:rsidRPr="00EC3614">
        <w:rPr>
          <w:lang w:val="tr-TR"/>
        </w:rPr>
        <w:t xml:space="preserve"> Uzaklık Matrisi</w:t>
      </w:r>
      <w:bookmarkStart w:id="6" w:name="_Toc87438611"/>
      <w:bookmarkEnd w:id="5"/>
    </w:p>
    <w:p w14:paraId="628E8ABD" w14:textId="2AF43E68" w:rsidR="00E437E4" w:rsidRPr="00EC3614" w:rsidRDefault="00E437E4" w:rsidP="00E437E4">
      <w:pPr>
        <w:pStyle w:val="Balk3"/>
        <w:rPr>
          <w:lang w:val="tr-TR"/>
        </w:rPr>
      </w:pPr>
      <w:r w:rsidRPr="00EC3614">
        <w:rPr>
          <w:lang w:val="tr-TR"/>
        </w:rPr>
        <w:t>1.b.1 Kodlar</w:t>
      </w:r>
      <w:bookmarkEnd w:id="6"/>
    </w:p>
    <w:p w14:paraId="114CD472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7" w:name="_Toc87438612"/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zaklıkhes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x1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1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x2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2)</w:t>
      </w:r>
    </w:p>
    <w:p w14:paraId="4B7ED582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BD1A9A0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esap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th.Sq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th.P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x2 - x1, 2)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th.P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y2 - y1, 2));</w:t>
      </w:r>
    </w:p>
    <w:p w14:paraId="15655152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sap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th.Trunc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hesap * 10) / 10;</w:t>
      </w:r>
    </w:p>
    <w:p w14:paraId="6AED635E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esap;</w:t>
      </w:r>
    </w:p>
    <w:p w14:paraId="300A1046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0D1F227A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C9F7C62" w14:textId="68208C96" w:rsidR="0002354D" w:rsidRDefault="003602C8" w:rsidP="003602C8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43BE52CC" w14:textId="5E516872" w:rsidR="003602C8" w:rsidRPr="0002354D" w:rsidRDefault="003602C8" w:rsidP="003602C8">
      <w:pPr>
        <w:rPr>
          <w:lang w:val="tr-TR"/>
        </w:rPr>
      </w:pPr>
    </w:p>
    <w:p w14:paraId="3FA85477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n); i++)</w:t>
      </w:r>
    </w:p>
    <w:p w14:paraId="37BD2702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E8E4008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n); j++)</w:t>
      </w:r>
    </w:p>
    <w:p w14:paraId="623B579C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199CDA4F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zaklıkhes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noktalar[i, 0], noktalar[i, 1], noktalar[j, 0], noktalar[j, 1]);</w:t>
      </w:r>
    </w:p>
    <w:p w14:paraId="316FCBFC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zaklıklar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i, j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8F160BC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ring.Form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{0:000.00}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F18CC23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|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55C2B44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3BF48D4B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744076F5" w14:textId="77777777" w:rsidR="003602C8" w:rsidRDefault="003602C8" w:rsidP="003602C8">
      <w:pPr>
        <w:pStyle w:val="Balk3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B68FF27" w14:textId="3F4C7C11" w:rsidR="00E437E4" w:rsidRPr="00EC3614" w:rsidRDefault="00E437E4" w:rsidP="003602C8">
      <w:pPr>
        <w:pStyle w:val="Balk3"/>
        <w:rPr>
          <w:lang w:val="tr-TR"/>
        </w:rPr>
      </w:pPr>
      <w:r w:rsidRPr="00EC3614">
        <w:rPr>
          <w:lang w:val="tr-TR"/>
        </w:rPr>
        <w:t>1.b.2 Ekran görüntüleri</w:t>
      </w:r>
      <w:bookmarkEnd w:id="7"/>
    </w:p>
    <w:p w14:paraId="6689D1F8" w14:textId="4557D7B2" w:rsidR="0002354D" w:rsidRDefault="00D10EB7" w:rsidP="00E437E4">
      <w:pPr>
        <w:pStyle w:val="Balk3"/>
        <w:rPr>
          <w:lang w:val="tr-TR"/>
        </w:rPr>
      </w:pPr>
      <w:bookmarkStart w:id="8" w:name="_Toc87438613"/>
      <w:r>
        <w:rPr>
          <w:noProof/>
          <w:lang w:val="tr-TR"/>
        </w:rPr>
        <w:drawing>
          <wp:inline distT="0" distB="0" distL="0" distR="0" wp14:anchorId="6B716FA6" wp14:editId="098EC63D">
            <wp:extent cx="5760720" cy="1310640"/>
            <wp:effectExtent l="0" t="0" r="0" b="381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38832" w14:textId="6DDD86D0" w:rsidR="00E437E4" w:rsidRPr="00EC3614" w:rsidRDefault="00E437E4" w:rsidP="00E437E4">
      <w:pPr>
        <w:pStyle w:val="Balk3"/>
        <w:rPr>
          <w:lang w:val="tr-TR"/>
        </w:rPr>
      </w:pPr>
      <w:r w:rsidRPr="00EC3614">
        <w:rPr>
          <w:lang w:val="tr-TR"/>
        </w:rPr>
        <w:t>1.b.3 Açıklama</w:t>
      </w:r>
      <w:bookmarkEnd w:id="8"/>
    </w:p>
    <w:p w14:paraId="3C3B4888" w14:textId="546BCAB5" w:rsidR="00A46BD0" w:rsidRDefault="00A46BD0" w:rsidP="00252C00">
      <w:pPr>
        <w:rPr>
          <w:lang w:val="tr-TR"/>
        </w:rPr>
      </w:pPr>
      <w:r>
        <w:rPr>
          <w:lang w:val="tr-TR"/>
        </w:rPr>
        <w:t xml:space="preserve">Bir adet </w:t>
      </w:r>
      <w:proofErr w:type="spellStart"/>
      <w:r>
        <w:rPr>
          <w:lang w:val="tr-TR"/>
        </w:rPr>
        <w:t>uzaklıkhesap</w:t>
      </w:r>
      <w:proofErr w:type="spellEnd"/>
      <w:r>
        <w:rPr>
          <w:lang w:val="tr-TR"/>
        </w:rPr>
        <w:t xml:space="preserve"> fonksiyonu ile Uzaklık Matrisi hesaplamanın matematiksel formülünü tanımladık.</w:t>
      </w:r>
    </w:p>
    <w:p w14:paraId="409543CA" w14:textId="6BB28F95" w:rsidR="00686F22" w:rsidRDefault="0002354D" w:rsidP="00252C00">
      <w:pPr>
        <w:rPr>
          <w:lang w:val="tr-TR"/>
        </w:rPr>
      </w:pPr>
      <w:r>
        <w:rPr>
          <w:lang w:val="tr-TR"/>
        </w:rPr>
        <w:t xml:space="preserve">Bu kod bloğunda iç içe iki adet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döngüsünden yararlanarak uzaklık matrisi elde ettik. </w:t>
      </w:r>
      <w:proofErr w:type="spellStart"/>
      <w:r>
        <w:rPr>
          <w:lang w:val="tr-TR"/>
        </w:rPr>
        <w:t>Double</w:t>
      </w:r>
      <w:proofErr w:type="spellEnd"/>
      <w:r>
        <w:rPr>
          <w:lang w:val="tr-TR"/>
        </w:rPr>
        <w:t xml:space="preserve"> tipinde bir </w:t>
      </w:r>
      <w:proofErr w:type="spellStart"/>
      <w:r>
        <w:rPr>
          <w:lang w:val="tr-TR"/>
        </w:rPr>
        <w:t>temp</w:t>
      </w:r>
      <w:proofErr w:type="spellEnd"/>
      <w:r>
        <w:rPr>
          <w:lang w:val="tr-TR"/>
        </w:rPr>
        <w:t xml:space="preserve"> değişkeni oluşturarak bu değişkene </w:t>
      </w:r>
      <w:proofErr w:type="spellStart"/>
      <w:r>
        <w:rPr>
          <w:lang w:val="tr-TR"/>
        </w:rPr>
        <w:t>uzaklık</w:t>
      </w:r>
      <w:r w:rsidR="00A46BD0">
        <w:rPr>
          <w:lang w:val="tr-TR"/>
        </w:rPr>
        <w:t>hesap</w:t>
      </w:r>
      <w:proofErr w:type="spellEnd"/>
      <w:r w:rsidR="00A46BD0">
        <w:rPr>
          <w:lang w:val="tr-TR"/>
        </w:rPr>
        <w:t xml:space="preserve"> fonksiyonunu çağırarak, bu fonksiyona, önceden tanımlanmış noktaları atamaktadır.</w:t>
      </w:r>
    </w:p>
    <w:p w14:paraId="5C224FDE" w14:textId="3CA23CE6" w:rsidR="00686F22" w:rsidRDefault="00686F22" w:rsidP="00686F22">
      <w:pPr>
        <w:pStyle w:val="Balk2"/>
        <w:rPr>
          <w:lang w:val="tr-TR"/>
        </w:rPr>
      </w:pPr>
      <w:bookmarkStart w:id="9" w:name="_Toc87438614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 xml:space="preserve"> </w:t>
      </w:r>
      <w:r w:rsidRPr="00686F22">
        <w:rPr>
          <w:lang w:val="tr-TR"/>
        </w:rPr>
        <w:t xml:space="preserve">En yakın komşu yöntemi </w:t>
      </w:r>
      <w:r>
        <w:rPr>
          <w:lang w:val="tr-TR"/>
        </w:rPr>
        <w:t>ile dolaşma</w:t>
      </w:r>
      <w:bookmarkEnd w:id="9"/>
    </w:p>
    <w:p w14:paraId="6BC47B0D" w14:textId="3213DBC6" w:rsidR="00686F22" w:rsidRPr="00EC3614" w:rsidRDefault="00686F22" w:rsidP="00A25840">
      <w:pPr>
        <w:pStyle w:val="Balk3"/>
        <w:rPr>
          <w:lang w:val="tr-TR"/>
        </w:rPr>
      </w:pPr>
      <w:bookmarkStart w:id="10" w:name="_Toc87438615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>.1 Kodlar</w:t>
      </w:r>
      <w:bookmarkEnd w:id="10"/>
    </w:p>
    <w:p w14:paraId="4F8899EA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11" w:name="_Toc87438616"/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10; i++)</w:t>
      </w:r>
    </w:p>
    <w:p w14:paraId="468598CC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E43AE71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şlangıç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0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n));</w:t>
      </w:r>
    </w:p>
    <w:p w14:paraId="5587E0D8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(i + 1)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.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tur</w:t>
      </w:r>
      <w:proofErr w:type="gram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8C9965C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Uğradığı noktalar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başlangıç);</w:t>
      </w:r>
    </w:p>
    <w:p w14:paraId="489A23BC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talUzaklı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5C59B4BE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zilmisl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877C7DE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zilmisler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başlangıç);</w:t>
      </w:r>
    </w:p>
    <w:p w14:paraId="263B909A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n) - 1; j++)</w:t>
      </w:r>
    </w:p>
    <w:p w14:paraId="56272EA6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83573D1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5A8E6C6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a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zakli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BAA2F91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AEFAE68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5802B8CD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 = 0; k &lt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n); k++)</w:t>
      </w:r>
    </w:p>
    <w:p w14:paraId="7B787566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573CBD98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uzaklıklar[başlangıç, k]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zakli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amp;&amp; 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zilmisler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k))</w:t>
      </w:r>
    </w:p>
    <w:p w14:paraId="50424DA7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{</w:t>
      </w:r>
    </w:p>
    <w:p w14:paraId="1AA9ECEB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zaklik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uzaklıklar[başlangıç, k];</w:t>
      </w:r>
    </w:p>
    <w:p w14:paraId="03F2A068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k;</w:t>
      </w:r>
    </w:p>
    <w:p w14:paraId="0E006FA1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}</w:t>
      </w:r>
    </w:p>
    <w:p w14:paraId="41C72FA8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17C1467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60277B1F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-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5AB4DF1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zilmisler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7DA1627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aşlangıç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490BCD3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talUzaklık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zakli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FA8986F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1ECB37D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0AEA218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3A82A440" w14:textId="77777777" w:rsidR="007C66FE" w:rsidRDefault="007C66FE" w:rsidP="007C6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nUzaklıkla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toplamı;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th.Trunc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talUzaklı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100) / 100);</w:t>
      </w:r>
    </w:p>
    <w:p w14:paraId="50502145" w14:textId="618B5D2E" w:rsidR="00D10EB7" w:rsidRPr="007C66FE" w:rsidRDefault="007C66FE" w:rsidP="007C66FE">
      <w:pPr>
        <w:autoSpaceDE w:val="0"/>
        <w:autoSpaceDN w:val="0"/>
        <w:adjustRightInd w:val="0"/>
        <w:spacing w:after="0" w:line="240" w:lineRule="auto"/>
        <w:rPr>
          <w:rStyle w:val="Balk2Char"/>
          <w:rFonts w:ascii="Consolas" w:eastAsiaTheme="minorHAnsi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BBD9B0A" w14:textId="77777777" w:rsidR="00D10EB7" w:rsidRDefault="00D10EB7" w:rsidP="00CF6CD9">
      <w:pPr>
        <w:pStyle w:val="Balk3"/>
        <w:rPr>
          <w:rStyle w:val="Balk2Char"/>
          <w:lang w:val="tr-TR"/>
        </w:rPr>
      </w:pPr>
    </w:p>
    <w:p w14:paraId="1481AA0C" w14:textId="77777777" w:rsidR="00D10EB7" w:rsidRDefault="00D10EB7" w:rsidP="00CF6CD9">
      <w:pPr>
        <w:pStyle w:val="Balk3"/>
        <w:rPr>
          <w:rStyle w:val="Balk2Char"/>
          <w:lang w:val="tr-TR"/>
        </w:rPr>
      </w:pPr>
    </w:p>
    <w:p w14:paraId="18D47077" w14:textId="5FF35145" w:rsidR="00686F22" w:rsidRPr="00EC3614" w:rsidRDefault="00686F22" w:rsidP="00CF6CD9">
      <w:pPr>
        <w:pStyle w:val="Balk3"/>
        <w:rPr>
          <w:lang w:val="tr-TR"/>
        </w:rPr>
      </w:pPr>
      <w:r w:rsidRPr="00A25840">
        <w:rPr>
          <w:rStyle w:val="Balk2Char"/>
          <w:lang w:val="tr-TR"/>
        </w:rPr>
        <w:t>1.</w:t>
      </w:r>
      <w:r w:rsidRPr="00A25840">
        <w:rPr>
          <w:rStyle w:val="Balk2Char"/>
        </w:rPr>
        <w:t>c</w:t>
      </w:r>
      <w:r w:rsidRPr="00A25840">
        <w:rPr>
          <w:rStyle w:val="Balk2Char"/>
          <w:lang w:val="tr-TR"/>
        </w:rPr>
        <w:t>.2</w:t>
      </w:r>
      <w:r w:rsidRPr="00EC3614">
        <w:rPr>
          <w:lang w:val="tr-TR"/>
        </w:rPr>
        <w:t xml:space="preserve"> Ekran görüntüleri</w:t>
      </w:r>
      <w:bookmarkEnd w:id="11"/>
    </w:p>
    <w:p w14:paraId="0C00DCCB" w14:textId="56A1FF74" w:rsidR="00D10EB7" w:rsidRDefault="00D10EB7" w:rsidP="00A25840">
      <w:pPr>
        <w:pStyle w:val="Balk3"/>
        <w:rPr>
          <w:lang w:val="tr-TR"/>
        </w:rPr>
      </w:pPr>
      <w:bookmarkStart w:id="12" w:name="_Toc87438617"/>
      <w:r>
        <w:rPr>
          <w:noProof/>
          <w:lang w:val="tr-TR"/>
        </w:rPr>
        <w:drawing>
          <wp:inline distT="0" distB="0" distL="0" distR="0" wp14:anchorId="394ACD8A" wp14:editId="0653C465">
            <wp:extent cx="4610100" cy="3726180"/>
            <wp:effectExtent l="0" t="0" r="0" b="762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7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734BB" w14:textId="55FAA7B6" w:rsidR="00686F22" w:rsidRPr="00EC3614" w:rsidRDefault="00686F22" w:rsidP="00A25840">
      <w:pPr>
        <w:pStyle w:val="Balk3"/>
        <w:rPr>
          <w:lang w:val="tr-TR"/>
        </w:rPr>
      </w:pPr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>.3 Açıklama</w:t>
      </w:r>
      <w:bookmarkEnd w:id="12"/>
    </w:p>
    <w:p w14:paraId="68C7450D" w14:textId="0EEE9377" w:rsidR="00686F22" w:rsidRPr="00EC3614" w:rsidRDefault="004810A1" w:rsidP="00252C00">
      <w:pPr>
        <w:rPr>
          <w:lang w:val="tr-TR"/>
        </w:rPr>
      </w:pPr>
      <w:r>
        <w:rPr>
          <w:lang w:val="tr-TR"/>
        </w:rPr>
        <w:t xml:space="preserve">Bu kod bloğunda bir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döngüsü içerisinde</w:t>
      </w:r>
      <w:r w:rsidR="00686F22" w:rsidRPr="00EC3614">
        <w:rPr>
          <w:lang w:val="tr-TR"/>
        </w:rPr>
        <w:t xml:space="preserve"> </w:t>
      </w:r>
      <w:r>
        <w:rPr>
          <w:lang w:val="tr-TR"/>
        </w:rPr>
        <w:t xml:space="preserve">dolaşarak dolaştığı noktaları bir listeye atayan ve sonrasında başka bir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döngüsü ile bu noktalar arası uzaklıkları da alarak toplamıyla birlikte gezilenlerin olduğu listeyi ekrana yazdıran bir</w:t>
      </w:r>
      <w:r w:rsidR="00171A5D">
        <w:rPr>
          <w:lang w:val="tr-TR"/>
        </w:rPr>
        <w:t xml:space="preserve"> yapı oluşturmuş olduk.</w:t>
      </w:r>
    </w:p>
    <w:p w14:paraId="5C478B25" w14:textId="7D1E6C73" w:rsidR="00D824D5" w:rsidRPr="00EC3614" w:rsidRDefault="00CB78D1" w:rsidP="00A444C5">
      <w:pPr>
        <w:pStyle w:val="Balk1"/>
        <w:rPr>
          <w:lang w:val="tr-TR"/>
        </w:rPr>
      </w:pPr>
      <w:bookmarkStart w:id="13" w:name="_Toc87438618"/>
      <w:r w:rsidRPr="00EC3614">
        <w:rPr>
          <w:lang w:val="tr-TR"/>
        </w:rPr>
        <w:lastRenderedPageBreak/>
        <w:t xml:space="preserve">2) </w:t>
      </w:r>
      <w:r w:rsidR="001030CF" w:rsidRPr="00EC3614">
        <w:rPr>
          <w:lang w:val="tr-TR"/>
        </w:rPr>
        <w:t xml:space="preserve">DEVELOPING A SIMPLE ARTIFICIAL NEURON </w:t>
      </w:r>
      <w:proofErr w:type="spellStart"/>
      <w:r w:rsidR="001030CF" w:rsidRPr="00EC3614">
        <w:rPr>
          <w:lang w:val="tr-TR"/>
        </w:rPr>
        <w:t>and</w:t>
      </w:r>
      <w:proofErr w:type="spellEnd"/>
      <w:r w:rsidR="001030CF" w:rsidRPr="00EC3614">
        <w:rPr>
          <w:lang w:val="tr-TR"/>
        </w:rPr>
        <w:t xml:space="preserve"> CLASSIFICATION</w:t>
      </w:r>
      <w:bookmarkEnd w:id="13"/>
    </w:p>
    <w:p w14:paraId="2DC53337" w14:textId="77777777" w:rsidR="00A2595F" w:rsidRDefault="00A2595F" w:rsidP="003064A8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bookmarkStart w:id="14" w:name="_Toc87438619"/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We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used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e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Visual </w:t>
      </w:r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udio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ersion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2019. </w:t>
      </w:r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And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we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used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C# </w:t>
      </w:r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for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ogramming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anguage</w:t>
      </w:r>
      <w:proofErr w:type="spellEnd"/>
      <w:r w:rsidRPr="00A2595F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.</w:t>
      </w:r>
    </w:p>
    <w:p w14:paraId="256B5F18" w14:textId="77777777" w:rsidR="00A2595F" w:rsidRDefault="00A2595F" w:rsidP="003064A8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A137286" w14:textId="014A960F" w:rsidR="003064A8" w:rsidRPr="00EC3614" w:rsidRDefault="00A444C5" w:rsidP="003064A8">
      <w:pPr>
        <w:pStyle w:val="Balk2"/>
        <w:rPr>
          <w:lang w:val="tr-TR"/>
        </w:rPr>
      </w:pPr>
      <w:r w:rsidRPr="00EC3614">
        <w:rPr>
          <w:lang w:val="tr-TR"/>
        </w:rPr>
        <w:t>2.a</w:t>
      </w:r>
      <w:r w:rsidR="001030CF" w:rsidRPr="00EC3614">
        <w:rPr>
          <w:lang w:val="tr-TR"/>
        </w:rPr>
        <w:t xml:space="preserve"> </w:t>
      </w:r>
      <w:proofErr w:type="spellStart"/>
      <w:r w:rsidR="001030CF" w:rsidRPr="00EC3614">
        <w:rPr>
          <w:lang w:val="tr-TR"/>
        </w:rPr>
        <w:t>Neuron</w:t>
      </w:r>
      <w:proofErr w:type="spellEnd"/>
      <w:r w:rsidR="001030CF" w:rsidRPr="00EC3614">
        <w:rPr>
          <w:lang w:val="tr-TR"/>
        </w:rPr>
        <w:t xml:space="preserve"> (Sinir Hücresi) sınıfı</w:t>
      </w:r>
      <w:r w:rsidR="003064A8" w:rsidRPr="00EC3614">
        <w:rPr>
          <w:lang w:val="tr-TR"/>
        </w:rPr>
        <w:t xml:space="preserve"> kaynak kodu</w:t>
      </w:r>
      <w:bookmarkEnd w:id="14"/>
    </w:p>
    <w:p w14:paraId="31B98BB7" w14:textId="77777777" w:rsidR="00B84BE2" w:rsidRDefault="00B84BE2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tr-TR" w:bidi="ar-SA"/>
        </w:rPr>
      </w:pPr>
    </w:p>
    <w:p w14:paraId="3A970DA0" w14:textId="7124F435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{ .6, .5, 1 }, { .2, .4, 1 }, { -.3, -.5, -1 }, { -.1, -.1, -1 }, { .1, .1, 1 }, { -.2, .7, 1 }, { -.4, -.2, -1 }, { -.6, .3, -1 } };</w:t>
      </w:r>
    </w:p>
    <w:p w14:paraId="4FF27CDB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{ .3, .1, -1 }, { -.5, .4, 1 }, { -.4, -.2, 1 }, { .3, -.7, 1 }, { -.2, .3, -1 } };</w:t>
      </w:r>
    </w:p>
    <w:p w14:paraId="24ACAD36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F7DA751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amb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.05;</w:t>
      </w:r>
    </w:p>
    <w:p w14:paraId="628898D4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D5BE504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Neur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rastgel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weightle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atanır</w:t>
      </w:r>
    </w:p>
    <w:p w14:paraId="396DA8CA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EF11B29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4];</w:t>
      </w:r>
    </w:p>
    <w:p w14:paraId="42ABBC33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15FD53B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0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.Next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 * 2 - 1;</w:t>
      </w:r>
    </w:p>
    <w:p w14:paraId="64841711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1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.Next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 * 2 - 1;</w:t>
      </w:r>
    </w:p>
    <w:p w14:paraId="3A75D0D3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2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.Next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 * 2 - 1;</w:t>
      </w:r>
    </w:p>
    <w:p w14:paraId="54D90CD6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3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.Next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 * 2 - 1;</w:t>
      </w:r>
    </w:p>
    <w:p w14:paraId="25CE53F2" w14:textId="77777777" w:rsidR="003602C8" w:rsidRDefault="003602C8" w:rsidP="003602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5264803" w14:textId="4E9E27D3" w:rsidR="00B84BE2" w:rsidRPr="00B84BE2" w:rsidRDefault="003602C8" w:rsidP="003602C8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7F56F83" w14:textId="40F97730" w:rsidR="00A444C5" w:rsidRPr="00EC3614" w:rsidRDefault="004E5B73" w:rsidP="00A444C5">
      <w:pPr>
        <w:pStyle w:val="Balk2"/>
        <w:rPr>
          <w:lang w:val="tr-TR"/>
        </w:rPr>
      </w:pPr>
      <w:bookmarkStart w:id="15" w:name="_Toc87438620"/>
      <w:r w:rsidRPr="00EC3614">
        <w:rPr>
          <w:lang w:val="tr-TR"/>
        </w:rPr>
        <w:t>2.</w:t>
      </w:r>
      <w:r w:rsidR="00A444C5" w:rsidRPr="00EC3614">
        <w:rPr>
          <w:lang w:val="tr-TR"/>
        </w:rPr>
        <w:t xml:space="preserve">b </w:t>
      </w:r>
      <w:r w:rsidR="003064A8" w:rsidRPr="00EC3614">
        <w:rPr>
          <w:lang w:val="tr-TR"/>
        </w:rPr>
        <w:t>Eğitim</w:t>
      </w:r>
      <w:bookmarkEnd w:id="15"/>
    </w:p>
    <w:p w14:paraId="7DC3E9D9" w14:textId="747771BA" w:rsidR="00A444C5" w:rsidRPr="00EC3614" w:rsidRDefault="00C91E9A" w:rsidP="00A444C5">
      <w:pPr>
        <w:pStyle w:val="Balk3"/>
        <w:rPr>
          <w:lang w:val="tr-TR"/>
        </w:rPr>
      </w:pPr>
      <w:bookmarkStart w:id="16" w:name="_Toc87438621"/>
      <w:r w:rsidRPr="00EC3614">
        <w:rPr>
          <w:lang w:val="tr-TR"/>
        </w:rPr>
        <w:t>2</w:t>
      </w:r>
      <w:r w:rsidR="00A444C5" w:rsidRPr="00EC3614">
        <w:rPr>
          <w:lang w:val="tr-TR"/>
        </w:rPr>
        <w:t xml:space="preserve">.b.1 </w:t>
      </w:r>
      <w:r w:rsidR="003064A8" w:rsidRPr="00EC3614">
        <w:rPr>
          <w:lang w:val="tr-TR"/>
        </w:rPr>
        <w:t>Kaynak Kod</w:t>
      </w:r>
      <w:bookmarkEnd w:id="16"/>
    </w:p>
    <w:p w14:paraId="31EAC9FA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17" w:name="_Toc87438622"/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rain()</w:t>
      </w:r>
    </w:p>
    <w:p w14:paraId="175344E1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0862308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ccur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64FAEC0E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ğitim aşaması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93EC28F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7BAA9E3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100; i++)</w:t>
      </w:r>
    </w:p>
    <w:p w14:paraId="5F143D4F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680E35B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ccur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399EE3DD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F986BE8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.Get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0); j++)</w:t>
      </w:r>
    </w:p>
    <w:p w14:paraId="357055DC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19AA3B4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j, 0]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0]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j, 1]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1];</w:t>
      </w:r>
    </w:p>
    <w:p w14:paraId="1486EE82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 = 1;</w:t>
      </w:r>
    </w:p>
    <w:p w14:paraId="1778BAF5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DA918A8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v &lt; 0.5)</w:t>
      </w:r>
    </w:p>
    <w:p w14:paraId="2B239BBB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101A1F57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-1;</w:t>
      </w:r>
    </w:p>
    <w:p w14:paraId="55310E3E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55FC3EDB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y == -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2] == 1)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hedefe ulaşılıp ulaşılamama durumuna gör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weigh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üzerinde oynama yapılır ya d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accurat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olanlara eklenir</w:t>
      </w:r>
    </w:p>
    <w:p w14:paraId="49044BB2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44D8DA55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0]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amb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2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0];</w:t>
      </w:r>
    </w:p>
    <w:p w14:paraId="4E3CD395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1]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amb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2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1];</w:t>
      </w:r>
    </w:p>
    <w:p w14:paraId="0E8DD9C4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72E7F77C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y == 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2] == -1)</w:t>
      </w:r>
    </w:p>
    <w:p w14:paraId="480E5498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68D0317E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0] -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amb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2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0];</w:t>
      </w:r>
    </w:p>
    <w:p w14:paraId="1607ACA8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1] -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amb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2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1];</w:t>
      </w:r>
    </w:p>
    <w:p w14:paraId="3F776280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620AAE8D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  <w:proofErr w:type="gramEnd"/>
    </w:p>
    <w:p w14:paraId="4ED74032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32C6AA5D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ccur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1;</w:t>
      </w:r>
    </w:p>
    <w:p w14:paraId="0A82705B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        }</w:t>
      </w:r>
    </w:p>
    <w:p w14:paraId="491CF9DF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7AABD4B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6C2CEBEA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2637203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i == 9)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10.epokta yazdırılması gerekeni yazdırır</w:t>
      </w:r>
    </w:p>
    <w:p w14:paraId="0C199643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4CA65285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10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epo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sonu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accurac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değeri: %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ccur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.Get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0) * 100));</w:t>
      </w:r>
    </w:p>
    <w:p w14:paraId="23B88B6A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79C925D7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4BD9C1F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91B2435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100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epo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sonu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accurac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değeri: %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ccur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Set.Get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0) * 100));</w:t>
      </w:r>
    </w:p>
    <w:p w14:paraId="5148E204" w14:textId="77777777" w:rsidR="00B84BE2" w:rsidRDefault="00B84BE2" w:rsidP="00B84B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8B03A3A" w14:textId="77777777" w:rsidR="00B84BE2" w:rsidRDefault="00B84BE2" w:rsidP="00B84BE2">
      <w:pPr>
        <w:pStyle w:val="Balk3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278A452" w14:textId="77777777" w:rsidR="00B84BE2" w:rsidRDefault="00B84BE2" w:rsidP="00B84BE2">
      <w:pPr>
        <w:pStyle w:val="Balk3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D5CA1C9" w14:textId="4464C43E" w:rsidR="00664C97" w:rsidRPr="00664C97" w:rsidRDefault="00C91E9A" w:rsidP="00664C97">
      <w:pPr>
        <w:pStyle w:val="Balk3"/>
        <w:rPr>
          <w:lang w:val="tr-TR"/>
        </w:rPr>
      </w:pPr>
      <w:r w:rsidRPr="00EC3614">
        <w:rPr>
          <w:lang w:val="tr-TR"/>
        </w:rPr>
        <w:t>2</w:t>
      </w:r>
      <w:r w:rsidR="00A444C5" w:rsidRPr="00EC3614">
        <w:rPr>
          <w:lang w:val="tr-TR"/>
        </w:rPr>
        <w:t xml:space="preserve">.b.2 </w:t>
      </w:r>
      <w:r w:rsidR="00895366" w:rsidRPr="00EC3614">
        <w:rPr>
          <w:lang w:val="tr-TR"/>
        </w:rPr>
        <w:t>Sonuçlar/</w:t>
      </w:r>
      <w:r w:rsidR="00A444C5" w:rsidRPr="00EC3614">
        <w:rPr>
          <w:lang w:val="tr-TR"/>
        </w:rPr>
        <w:t>Ekran görüntüleri</w:t>
      </w:r>
      <w:bookmarkEnd w:id="17"/>
    </w:p>
    <w:p w14:paraId="7D34DB0E" w14:textId="1D45500C" w:rsidR="00664C97" w:rsidRDefault="00664C97" w:rsidP="00664C97">
      <w:pPr>
        <w:pStyle w:val="Balk3"/>
        <w:rPr>
          <w:lang w:val="tr-TR"/>
        </w:rPr>
      </w:pPr>
      <w:bookmarkStart w:id="18" w:name="_Toc87438623"/>
      <w:r>
        <w:rPr>
          <w:noProof/>
          <w:lang w:val="tr-TR"/>
        </w:rPr>
        <w:drawing>
          <wp:inline distT="0" distB="0" distL="0" distR="0" wp14:anchorId="6D5BBD20" wp14:editId="6A44D1F6">
            <wp:extent cx="5760720" cy="96012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C9229" w14:textId="1194DB51" w:rsidR="00664C97" w:rsidRPr="00664C97" w:rsidRDefault="00664C97" w:rsidP="00664C97">
      <w:pPr>
        <w:rPr>
          <w:lang w:val="tr-TR"/>
        </w:rPr>
      </w:pPr>
      <w:r>
        <w:rPr>
          <w:lang w:val="tr-TR"/>
        </w:rPr>
        <w:t>--------------------------------------------------------------------------------------------------------------------------------------</w:t>
      </w:r>
    </w:p>
    <w:p w14:paraId="5FB7C567" w14:textId="16AE5B7D" w:rsidR="00664C97" w:rsidRDefault="00664C97" w:rsidP="00664C97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1CAC1CC6" wp14:editId="04A8E706">
            <wp:extent cx="5760720" cy="97536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6E9E2" w14:textId="77777777" w:rsidR="00664C97" w:rsidRPr="00664C97" w:rsidRDefault="00664C97" w:rsidP="00664C97">
      <w:pPr>
        <w:rPr>
          <w:lang w:val="tr-TR"/>
        </w:rPr>
      </w:pPr>
      <w:r>
        <w:rPr>
          <w:lang w:val="tr-TR"/>
        </w:rPr>
        <w:t>--------------------------------------------------------------------------------------------------------------------------------------</w:t>
      </w:r>
    </w:p>
    <w:p w14:paraId="101BD047" w14:textId="2FEAAB3B" w:rsidR="00664C97" w:rsidRPr="00664C97" w:rsidRDefault="00664C97" w:rsidP="00664C97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629BD451" wp14:editId="6556042A">
            <wp:extent cx="5753100" cy="967740"/>
            <wp:effectExtent l="0" t="0" r="0" b="381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201B4" w14:textId="1944D78D" w:rsidR="00A444C5" w:rsidRPr="00EC3614" w:rsidRDefault="00C91E9A" w:rsidP="00A444C5">
      <w:pPr>
        <w:pStyle w:val="Balk3"/>
        <w:rPr>
          <w:lang w:val="tr-TR"/>
        </w:rPr>
      </w:pPr>
      <w:r w:rsidRPr="00EC3614">
        <w:rPr>
          <w:lang w:val="tr-TR"/>
        </w:rPr>
        <w:t>2</w:t>
      </w:r>
      <w:r w:rsidR="00A444C5" w:rsidRPr="00EC3614">
        <w:rPr>
          <w:lang w:val="tr-TR"/>
        </w:rPr>
        <w:t>.b.3 Açıklama</w:t>
      </w:r>
      <w:bookmarkEnd w:id="18"/>
    </w:p>
    <w:p w14:paraId="56384057" w14:textId="7CB1AD2A" w:rsidR="00A444C5" w:rsidRDefault="00313C33" w:rsidP="00A444C5">
      <w:pPr>
        <w:rPr>
          <w:lang w:val="tr-TR"/>
        </w:rPr>
      </w:pPr>
      <w:r>
        <w:rPr>
          <w:lang w:val="tr-TR"/>
        </w:rPr>
        <w:t xml:space="preserve">Bu kod bloğunda </w:t>
      </w:r>
      <w:proofErr w:type="spellStart"/>
      <w:r>
        <w:rPr>
          <w:lang w:val="tr-TR"/>
        </w:rPr>
        <w:t>void</w:t>
      </w:r>
      <w:proofErr w:type="spellEnd"/>
      <w:r>
        <w:rPr>
          <w:lang w:val="tr-TR"/>
        </w:rPr>
        <w:t xml:space="preserve"> tipinde bir </w:t>
      </w:r>
      <w:proofErr w:type="gramStart"/>
      <w:r>
        <w:rPr>
          <w:lang w:val="tr-TR"/>
        </w:rPr>
        <w:t>Train(</w:t>
      </w:r>
      <w:proofErr w:type="gramEnd"/>
      <w:r>
        <w:rPr>
          <w:lang w:val="tr-TR"/>
        </w:rPr>
        <w:t xml:space="preserve">) tanımladık. Başta </w:t>
      </w:r>
      <w:proofErr w:type="spellStart"/>
      <w:r>
        <w:rPr>
          <w:lang w:val="tr-TR"/>
        </w:rPr>
        <w:t>dictionary</w:t>
      </w:r>
      <w:proofErr w:type="spellEnd"/>
      <w:r>
        <w:rPr>
          <w:lang w:val="tr-TR"/>
        </w:rPr>
        <w:t xml:space="preserve"> kullanmayı denedik fakat çok uygun olmadığına karar verip </w:t>
      </w:r>
      <w:proofErr w:type="spellStart"/>
      <w:r>
        <w:rPr>
          <w:lang w:val="tr-TR"/>
        </w:rPr>
        <w:t>arra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st</w:t>
      </w:r>
      <w:proofErr w:type="spellEnd"/>
      <w:r>
        <w:rPr>
          <w:lang w:val="tr-TR"/>
        </w:rPr>
        <w:t xml:space="preserve"> kullanımı gerçekleştirdik. İç içe iki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döngüsü </w:t>
      </w:r>
      <w:proofErr w:type="gramStart"/>
      <w:r>
        <w:rPr>
          <w:lang w:val="tr-TR"/>
        </w:rPr>
        <w:t>ile beraber</w:t>
      </w:r>
      <w:proofErr w:type="gramEnd"/>
      <w:r>
        <w:rPr>
          <w:lang w:val="tr-TR"/>
        </w:rPr>
        <w:t xml:space="preserve"> kullandığımız </w:t>
      </w:r>
      <w:proofErr w:type="spellStart"/>
      <w:r>
        <w:rPr>
          <w:lang w:val="tr-TR"/>
        </w:rPr>
        <w:t>if</w:t>
      </w:r>
      <w:proofErr w:type="spellEnd"/>
      <w:r>
        <w:rPr>
          <w:lang w:val="tr-TR"/>
        </w:rPr>
        <w:t xml:space="preserve"> blokları ile eğitim yapısını oluşturduk. En sonunda da 10 ve 100 </w:t>
      </w:r>
      <w:proofErr w:type="spellStart"/>
      <w:r>
        <w:rPr>
          <w:lang w:val="tr-TR"/>
        </w:rPr>
        <w:t>epok</w:t>
      </w:r>
      <w:proofErr w:type="spellEnd"/>
      <w:r>
        <w:rPr>
          <w:lang w:val="tr-TR"/>
        </w:rPr>
        <w:t xml:space="preserve"> için değerleri ekrana yazdırdık.</w:t>
      </w:r>
    </w:p>
    <w:p w14:paraId="19067E29" w14:textId="77777777" w:rsidR="00313C33" w:rsidRPr="00EC3614" w:rsidRDefault="00313C33" w:rsidP="00A444C5">
      <w:pPr>
        <w:rPr>
          <w:lang w:val="tr-TR"/>
        </w:rPr>
      </w:pPr>
    </w:p>
    <w:p w14:paraId="47091D4D" w14:textId="207602BD" w:rsidR="00A444C5" w:rsidRPr="00EC3614" w:rsidRDefault="00F47878" w:rsidP="00A444C5">
      <w:pPr>
        <w:pStyle w:val="Balk2"/>
        <w:rPr>
          <w:lang w:val="tr-TR"/>
        </w:rPr>
      </w:pPr>
      <w:bookmarkStart w:id="19" w:name="_Toc87438624"/>
      <w:r w:rsidRPr="00EC3614">
        <w:rPr>
          <w:lang w:val="tr-TR"/>
        </w:rPr>
        <w:t>2.</w:t>
      </w:r>
      <w:r w:rsidR="00A444C5" w:rsidRPr="00EC3614">
        <w:rPr>
          <w:lang w:val="tr-TR"/>
        </w:rPr>
        <w:t xml:space="preserve">c </w:t>
      </w:r>
      <w:r w:rsidR="00895366" w:rsidRPr="00EC3614">
        <w:rPr>
          <w:lang w:val="tr-TR"/>
        </w:rPr>
        <w:t>Test</w:t>
      </w:r>
      <w:bookmarkEnd w:id="19"/>
    </w:p>
    <w:p w14:paraId="7FF9BDA6" w14:textId="1D1C6196" w:rsidR="00895366" w:rsidRPr="00EC3614" w:rsidRDefault="00895366" w:rsidP="00895366">
      <w:pPr>
        <w:pStyle w:val="Balk3"/>
        <w:rPr>
          <w:lang w:val="tr-TR"/>
        </w:rPr>
      </w:pPr>
      <w:bookmarkStart w:id="20" w:name="_Toc87438625"/>
      <w:r w:rsidRPr="00EC3614">
        <w:rPr>
          <w:lang w:val="tr-TR"/>
        </w:rPr>
        <w:t>2.c.1 Test Verisi</w:t>
      </w:r>
      <w:bookmarkEnd w:id="20"/>
    </w:p>
    <w:p w14:paraId="63895897" w14:textId="239CB7BA" w:rsidR="00895366" w:rsidRPr="00EC3614" w:rsidRDefault="0027071C" w:rsidP="00895366">
      <w:pPr>
        <w:rPr>
          <w:lang w:val="tr-TR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{ .3, .1, -1 }, { -.5, .4, 1 }, { -.4, -.2, 1 }, { .3, -.7, 1 }, { -.2, .3, -1 } };</w:t>
      </w:r>
    </w:p>
    <w:p w14:paraId="43B5E8B1" w14:textId="7E6C0D23" w:rsidR="00A444C5" w:rsidRPr="00EC3614" w:rsidRDefault="00F47878" w:rsidP="00A444C5">
      <w:pPr>
        <w:pStyle w:val="Balk3"/>
        <w:rPr>
          <w:lang w:val="tr-TR"/>
        </w:rPr>
      </w:pPr>
      <w:bookmarkStart w:id="21" w:name="_Toc87438626"/>
      <w:r w:rsidRPr="00EC3614">
        <w:rPr>
          <w:lang w:val="tr-TR"/>
        </w:rPr>
        <w:lastRenderedPageBreak/>
        <w:t>2</w:t>
      </w:r>
      <w:r w:rsidR="00A444C5" w:rsidRPr="00EC3614">
        <w:rPr>
          <w:lang w:val="tr-TR"/>
        </w:rPr>
        <w:t>.c.</w:t>
      </w:r>
      <w:r w:rsidR="00895366" w:rsidRPr="00EC3614">
        <w:rPr>
          <w:lang w:val="tr-TR"/>
        </w:rPr>
        <w:t>2</w:t>
      </w:r>
      <w:r w:rsidR="00A444C5" w:rsidRPr="00EC3614">
        <w:rPr>
          <w:lang w:val="tr-TR"/>
        </w:rPr>
        <w:t xml:space="preserve"> </w:t>
      </w:r>
      <w:r w:rsidR="00895366" w:rsidRPr="00EC3614">
        <w:rPr>
          <w:lang w:val="tr-TR"/>
        </w:rPr>
        <w:t>Kaynak Kod</w:t>
      </w:r>
      <w:bookmarkEnd w:id="21"/>
    </w:p>
    <w:p w14:paraId="7BF703D3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22" w:name="_Toc87438627"/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est()</w:t>
      </w:r>
    </w:p>
    <w:p w14:paraId="4E5ABAA6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9B75C08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ccur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5A525DB2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est aşaması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4E157BF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3F00B4E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100; i++)</w:t>
      </w:r>
    </w:p>
    <w:p w14:paraId="5AEEB621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2CE0781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ccur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0502887A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D3A7507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.Get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0); j++)</w:t>
      </w:r>
    </w:p>
    <w:p w14:paraId="56A87D09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18D1A6E7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j, 0]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2]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j, 1]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3];</w:t>
      </w:r>
    </w:p>
    <w:p w14:paraId="3DFC9D39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 = 1;</w:t>
      </w:r>
    </w:p>
    <w:p w14:paraId="1F285B1E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A3C4558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v &lt; 0.5)</w:t>
      </w:r>
    </w:p>
    <w:p w14:paraId="253D2AB2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369BAD74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-1;</w:t>
      </w:r>
    </w:p>
    <w:p w14:paraId="0D5A1D3A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551FE4A1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y == -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2] == 1)</w:t>
      </w:r>
    </w:p>
    <w:p w14:paraId="4392D4EC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72FF32CE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2]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amb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2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0];</w:t>
      </w:r>
    </w:p>
    <w:p w14:paraId="434CF735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3]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amb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2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1];</w:t>
      </w:r>
    </w:p>
    <w:p w14:paraId="7AB47528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77FF759D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y == 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2] == -1)</w:t>
      </w:r>
    </w:p>
    <w:p w14:paraId="1E50126E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00DFCC53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2] -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amb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2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0];</w:t>
      </w:r>
    </w:p>
    <w:p w14:paraId="24AE2EC5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weigh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3] -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amb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2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j, 1];</w:t>
      </w:r>
    </w:p>
    <w:p w14:paraId="49451242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79DA5962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  <w:proofErr w:type="gramEnd"/>
    </w:p>
    <w:p w14:paraId="48A4003C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56A9CC8C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ccur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1;</w:t>
      </w:r>
    </w:p>
    <w:p w14:paraId="4B18ED07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1649FB0A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F306BC7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6FA36D28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B9F9CC0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i == 9)</w:t>
      </w:r>
    </w:p>
    <w:p w14:paraId="654D7074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66DFF1F9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10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epo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sonu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accurac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değeri: %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ccur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.Get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0) * 100));</w:t>
      </w:r>
    </w:p>
    <w:p w14:paraId="3852C383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A233B33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4A2FFBA" w14:textId="77777777" w:rsidR="0027071C" w:rsidRDefault="0027071C" w:rsidP="002707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C81A73A" w14:textId="77777777" w:rsidR="003774ED" w:rsidRDefault="0027071C" w:rsidP="00377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100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epo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sonu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accurac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değeri: %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ccur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ataTest.Get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0) * 100))</w:t>
      </w:r>
      <w:r w:rsidR="003774ED"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58E2646" w14:textId="3E0F5020" w:rsidR="0027071C" w:rsidRDefault="0027071C" w:rsidP="00377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780BC0C" w14:textId="77777777" w:rsidR="0027071C" w:rsidRDefault="0027071C" w:rsidP="0027071C">
      <w:pPr>
        <w:pStyle w:val="Balk3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8476AD4" w14:textId="77777777" w:rsidR="003774ED" w:rsidRDefault="003774ED" w:rsidP="0027071C">
      <w:pPr>
        <w:pStyle w:val="Balk3"/>
        <w:rPr>
          <w:lang w:val="tr-TR"/>
        </w:rPr>
      </w:pPr>
    </w:p>
    <w:p w14:paraId="11546A25" w14:textId="02C4B889" w:rsidR="003774ED" w:rsidRDefault="003774ED" w:rsidP="0027071C">
      <w:pPr>
        <w:pStyle w:val="Balk3"/>
        <w:rPr>
          <w:lang w:val="tr-TR"/>
        </w:rPr>
      </w:pPr>
    </w:p>
    <w:p w14:paraId="7F320C50" w14:textId="1750B161" w:rsidR="003774ED" w:rsidRDefault="003774ED" w:rsidP="0027071C">
      <w:pPr>
        <w:pStyle w:val="Balk3"/>
        <w:rPr>
          <w:lang w:val="tr-TR"/>
        </w:rPr>
      </w:pPr>
    </w:p>
    <w:p w14:paraId="0DB19CE6" w14:textId="77777777" w:rsidR="00D14345" w:rsidRPr="00D14345" w:rsidRDefault="00D14345" w:rsidP="00D14345">
      <w:pPr>
        <w:rPr>
          <w:lang w:val="tr-TR"/>
        </w:rPr>
      </w:pPr>
    </w:p>
    <w:p w14:paraId="5D904C33" w14:textId="164564A0" w:rsidR="00A444C5" w:rsidRPr="00EC3614" w:rsidRDefault="00F47878" w:rsidP="0027071C">
      <w:pPr>
        <w:pStyle w:val="Balk3"/>
        <w:rPr>
          <w:lang w:val="tr-TR"/>
        </w:rPr>
      </w:pPr>
      <w:r w:rsidRPr="00EC3614">
        <w:rPr>
          <w:lang w:val="tr-TR"/>
        </w:rPr>
        <w:lastRenderedPageBreak/>
        <w:t>2</w:t>
      </w:r>
      <w:r w:rsidR="00A444C5" w:rsidRPr="00EC3614">
        <w:rPr>
          <w:lang w:val="tr-TR"/>
        </w:rPr>
        <w:t xml:space="preserve">.c.2 </w:t>
      </w:r>
      <w:r w:rsidR="00EC3614">
        <w:rPr>
          <w:lang w:val="tr-TR"/>
        </w:rPr>
        <w:t>Sonuçlar/</w:t>
      </w:r>
      <w:r w:rsidR="00A444C5" w:rsidRPr="00EC3614">
        <w:rPr>
          <w:lang w:val="tr-TR"/>
        </w:rPr>
        <w:t>Ekran görüntüleri</w:t>
      </w:r>
      <w:bookmarkEnd w:id="22"/>
    </w:p>
    <w:p w14:paraId="14769BDA" w14:textId="35913D9F" w:rsidR="006F3A05" w:rsidRDefault="00D14345" w:rsidP="00A444C5">
      <w:pPr>
        <w:pStyle w:val="Balk3"/>
        <w:rPr>
          <w:lang w:val="tr-TR"/>
        </w:rPr>
      </w:pPr>
      <w:bookmarkStart w:id="23" w:name="_Toc87438628"/>
      <w:r>
        <w:rPr>
          <w:noProof/>
          <w:lang w:val="tr-TR"/>
        </w:rPr>
        <w:drawing>
          <wp:inline distT="0" distB="0" distL="0" distR="0" wp14:anchorId="17E89C70" wp14:editId="143E2A65">
            <wp:extent cx="5760720" cy="922020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5D39B" w14:textId="1DEFB7AE" w:rsidR="00D14345" w:rsidRDefault="00D14345" w:rsidP="00D14345">
      <w:pPr>
        <w:rPr>
          <w:lang w:val="tr-TR"/>
        </w:rPr>
      </w:pPr>
      <w:r>
        <w:rPr>
          <w:lang w:val="tr-TR"/>
        </w:rPr>
        <w:t>--------------------------------------------------------------------------------------------------------------------------------------</w:t>
      </w:r>
    </w:p>
    <w:p w14:paraId="106662F5" w14:textId="1660ACAF" w:rsidR="00D14345" w:rsidRPr="00D14345" w:rsidRDefault="00D14345" w:rsidP="00D14345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1C63B360" wp14:editId="3AD19C29">
            <wp:extent cx="5753100" cy="929640"/>
            <wp:effectExtent l="0" t="0" r="0" b="381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40F38" w14:textId="06A57498" w:rsidR="00A444C5" w:rsidRPr="00EC3614" w:rsidRDefault="00F47878" w:rsidP="00A444C5">
      <w:pPr>
        <w:pStyle w:val="Balk3"/>
        <w:rPr>
          <w:lang w:val="tr-TR"/>
        </w:rPr>
      </w:pPr>
      <w:r w:rsidRPr="00EC3614">
        <w:rPr>
          <w:lang w:val="tr-TR"/>
        </w:rPr>
        <w:t>2</w:t>
      </w:r>
      <w:r w:rsidR="00A444C5" w:rsidRPr="00EC3614">
        <w:rPr>
          <w:lang w:val="tr-TR"/>
        </w:rPr>
        <w:t>.c.3 Açıklama</w:t>
      </w:r>
      <w:bookmarkEnd w:id="23"/>
    </w:p>
    <w:p w14:paraId="5E1891B6" w14:textId="47B22FEB" w:rsidR="00A444C5" w:rsidRDefault="00D14345" w:rsidP="00A444C5">
      <w:pPr>
        <w:rPr>
          <w:lang w:val="tr-TR"/>
        </w:rPr>
      </w:pPr>
      <w:r>
        <w:rPr>
          <w:lang w:val="tr-TR"/>
        </w:rPr>
        <w:t xml:space="preserve">Yapılabilecek işlemlerin en etkilisi, uygulanacak olan </w:t>
      </w:r>
      <w:proofErr w:type="spellStart"/>
      <w:r>
        <w:rPr>
          <w:lang w:val="tr-TR"/>
        </w:rPr>
        <w:t>epok</w:t>
      </w:r>
      <w:proofErr w:type="spellEnd"/>
      <w:r>
        <w:rPr>
          <w:lang w:val="tr-TR"/>
        </w:rPr>
        <w:t xml:space="preserve"> sayısının arttırılması olacaktır. Daha fazla </w:t>
      </w:r>
      <w:proofErr w:type="spellStart"/>
      <w:r>
        <w:rPr>
          <w:lang w:val="tr-TR"/>
        </w:rPr>
        <w:t>epok</w:t>
      </w:r>
      <w:proofErr w:type="spellEnd"/>
      <w:r>
        <w:rPr>
          <w:lang w:val="tr-TR"/>
        </w:rPr>
        <w:t xml:space="preserve"> tutarlılık oranını arttırmaya yarayacaktır.</w:t>
      </w:r>
    </w:p>
    <w:p w14:paraId="19E51A9F" w14:textId="5DD2DF9C" w:rsidR="00D14345" w:rsidRDefault="00D14345" w:rsidP="00A444C5">
      <w:pPr>
        <w:rPr>
          <w:lang w:val="tr-TR"/>
        </w:rPr>
      </w:pPr>
      <w:r>
        <w:rPr>
          <w:lang w:val="tr-TR"/>
        </w:rPr>
        <w:t xml:space="preserve">Bir başka yol da </w:t>
      </w:r>
      <w:r w:rsidR="00B03877">
        <w:rPr>
          <w:lang w:val="tr-TR"/>
        </w:rPr>
        <w:t xml:space="preserve">ağırlıkları rastgele atamak yerine x1, x2 ve </w:t>
      </w:r>
      <w:proofErr w:type="spellStart"/>
      <w:r w:rsidR="00B03877">
        <w:rPr>
          <w:lang w:val="tr-TR"/>
        </w:rPr>
        <w:t>target’ın</w:t>
      </w:r>
      <w:proofErr w:type="spellEnd"/>
      <w:r w:rsidR="00B03877">
        <w:rPr>
          <w:lang w:val="tr-TR"/>
        </w:rPr>
        <w:t xml:space="preserve"> kullanıldığı bir formülle atamak </w:t>
      </w:r>
      <w:proofErr w:type="spellStart"/>
      <w:r w:rsidR="00B03877">
        <w:rPr>
          <w:lang w:val="tr-TR"/>
        </w:rPr>
        <w:t>accuracy</w:t>
      </w:r>
      <w:proofErr w:type="spellEnd"/>
      <w:r w:rsidR="00B03877">
        <w:rPr>
          <w:lang w:val="tr-TR"/>
        </w:rPr>
        <w:t xml:space="preserve"> değerimizi arttırmamızda yardımcı olabilir.</w:t>
      </w:r>
    </w:p>
    <w:p w14:paraId="7DD953C3" w14:textId="4E191560" w:rsidR="00571027" w:rsidRPr="00EC3614" w:rsidRDefault="00571027" w:rsidP="00A444C5">
      <w:pPr>
        <w:rPr>
          <w:lang w:val="tr-TR"/>
        </w:rPr>
      </w:pPr>
      <w:r>
        <w:rPr>
          <w:lang w:val="tr-TR"/>
        </w:rPr>
        <w:t>Bir başka yol ise veri setimizi değiştirmek olabilir.</w:t>
      </w:r>
    </w:p>
    <w:p w14:paraId="27FC2A57" w14:textId="2056DD41" w:rsidR="004C761A" w:rsidRPr="00EC3614" w:rsidRDefault="00A2496B" w:rsidP="00BC7981">
      <w:pPr>
        <w:pStyle w:val="Balk1"/>
        <w:rPr>
          <w:lang w:val="tr-TR"/>
        </w:rPr>
      </w:pPr>
      <w:bookmarkStart w:id="24" w:name="_Toc87438629"/>
      <w:r>
        <w:rPr>
          <w:lang w:val="tr-TR"/>
        </w:rPr>
        <w:t>Ö</w:t>
      </w:r>
      <w:r w:rsidRPr="00EC3614">
        <w:rPr>
          <w:lang w:val="tr-TR"/>
        </w:rPr>
        <w:t>z değerlendirme</w:t>
      </w:r>
      <w:r w:rsidR="007741F7" w:rsidRPr="00EC3614">
        <w:rPr>
          <w:lang w:val="tr-TR"/>
        </w:rPr>
        <w:t xml:space="preserve"> Tablosu</w:t>
      </w:r>
      <w:bookmarkEnd w:id="2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2"/>
        <w:gridCol w:w="843"/>
        <w:gridCol w:w="1544"/>
        <w:gridCol w:w="4453"/>
      </w:tblGrid>
      <w:tr w:rsidR="00BC7981" w:rsidRPr="00EC3614" w14:paraId="18666C52" w14:textId="77777777" w:rsidTr="00A2496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7B510" w14:textId="77777777" w:rsidR="00BC7981" w:rsidRPr="00EC3614" w:rsidRDefault="00BC7981" w:rsidP="00BC7981">
            <w:pPr>
              <w:rPr>
                <w:b/>
                <w:lang w:val="tr-TR"/>
              </w:rPr>
            </w:pPr>
            <w:r w:rsidRPr="00EC3614">
              <w:rPr>
                <w:b/>
                <w:lang w:val="tr-TR"/>
              </w:rPr>
              <w:t>Proje 1 Maddeleri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9FCC1" w14:textId="77777777" w:rsidR="00BC7981" w:rsidRPr="00EC3614" w:rsidRDefault="00BC7981" w:rsidP="00BC7981">
            <w:pPr>
              <w:rPr>
                <w:b/>
                <w:lang w:val="tr-TR"/>
              </w:rPr>
            </w:pPr>
            <w:r w:rsidRPr="00EC3614">
              <w:rPr>
                <w:b/>
                <w:lang w:val="tr-TR"/>
              </w:rPr>
              <w:t>Not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25F11" w14:textId="77777777" w:rsidR="00BC7981" w:rsidRPr="00EC3614" w:rsidRDefault="00BC7981" w:rsidP="00BC7981">
            <w:pPr>
              <w:rPr>
                <w:b/>
                <w:lang w:val="tr-TR"/>
              </w:rPr>
            </w:pPr>
            <w:r w:rsidRPr="00EC3614">
              <w:rPr>
                <w:b/>
                <w:lang w:val="tr-TR"/>
              </w:rPr>
              <w:t>Tahmini Not</w:t>
            </w: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5D8AF" w14:textId="77777777" w:rsidR="00BC7981" w:rsidRPr="00EC3614" w:rsidRDefault="00BC7981" w:rsidP="00BC7981">
            <w:pPr>
              <w:rPr>
                <w:b/>
                <w:lang w:val="tr-TR"/>
              </w:rPr>
            </w:pPr>
            <w:r w:rsidRPr="00EC3614">
              <w:rPr>
                <w:b/>
                <w:lang w:val="tr-TR"/>
              </w:rPr>
              <w:t xml:space="preserve">Açıklama </w:t>
            </w:r>
          </w:p>
        </w:tc>
      </w:tr>
      <w:tr w:rsidR="00BC7981" w:rsidRPr="00EC3614" w14:paraId="10F267F8" w14:textId="77777777" w:rsidTr="00A2496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648DA" w14:textId="646DA8FF" w:rsidR="00BC7981" w:rsidRPr="00EC3614" w:rsidRDefault="00BC7981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1.a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59C7B" w14:textId="693D7D83" w:rsidR="00BC7981" w:rsidRPr="00EC3614" w:rsidRDefault="007B7A7A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0C085" w14:textId="3E6EF12B" w:rsidR="00BC7981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6A41B" w14:textId="558A4FB9" w:rsidR="00BC7981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EC3614" w14:paraId="35BACDC4" w14:textId="77777777" w:rsidTr="00A2496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B457F" w14:textId="3835719B" w:rsidR="00BC7981" w:rsidRPr="00EC3614" w:rsidRDefault="00BC7981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 xml:space="preserve">1.b 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60002" w14:textId="33C81769" w:rsidR="00BC7981" w:rsidRPr="00EC3614" w:rsidRDefault="007B7A7A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B5BFE" w14:textId="74CC3592" w:rsidR="00BC7981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4DE24" w14:textId="3037BE4B" w:rsidR="00BC7981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7B7A7A" w:rsidRPr="00EC3614" w14:paraId="761D1E86" w14:textId="77777777" w:rsidTr="00A2496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4AC45" w14:textId="6C95840C" w:rsidR="007B7A7A" w:rsidRPr="00EC3614" w:rsidRDefault="007B7A7A" w:rsidP="00BC7981">
            <w:pPr>
              <w:rPr>
                <w:lang w:val="tr-TR"/>
              </w:rPr>
            </w:pPr>
            <w:r>
              <w:rPr>
                <w:lang w:val="tr-TR"/>
              </w:rPr>
              <w:t>1.c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1A1F7" w14:textId="40F0EE14" w:rsidR="007B7A7A" w:rsidRDefault="007B7A7A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F64D6" w14:textId="5723705E" w:rsidR="007B7A7A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C32FF" w14:textId="19C0CB5D" w:rsidR="007B7A7A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A2496B" w:rsidRPr="00EC3614" w14:paraId="3365A37F" w14:textId="77777777" w:rsidTr="00A90DB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4A501" w14:textId="3FCA1099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2.a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B03A2" w14:textId="37EF7BBC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1</w:t>
            </w:r>
            <w:r w:rsidR="007B7A7A">
              <w:rPr>
                <w:lang w:val="tr-TR"/>
              </w:rPr>
              <w:t>5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749C0" w14:textId="1A6282C8" w:rsidR="00A2496B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513CE" w14:textId="4218117E" w:rsidR="00A2496B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A2496B" w:rsidRPr="00EC3614" w14:paraId="74A92864" w14:textId="77777777" w:rsidTr="00A90DB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E1AEC" w14:textId="5E4C8564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2.b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BD21" w14:textId="5BDCEFE6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1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37C53" w14:textId="3DCE5F23" w:rsidR="00A2496B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52DC1" w14:textId="3BFF3036" w:rsidR="00A2496B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A2496B" w:rsidRPr="00EC3614" w14:paraId="30DB7AD9" w14:textId="77777777" w:rsidTr="00A90DB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F7805" w14:textId="13843718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2.c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C1CAC" w14:textId="540B36D3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1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4EFEA" w14:textId="2340D926" w:rsidR="00A2496B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7</w:t>
            </w: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4C08B" w14:textId="12FFB823" w:rsidR="00A2496B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Okuduğumuzu geç anlamamız ve bu şıkkın son güne kalması nedeniyle aşırı etkin bir blok oluşturamadık. Hem 2.b hem 2.c için tek bir fonksiyon yazılabilirdi.</w:t>
            </w:r>
          </w:p>
        </w:tc>
      </w:tr>
      <w:tr w:rsidR="00A2496B" w:rsidRPr="00EC3614" w14:paraId="3FF3FDF4" w14:textId="77777777" w:rsidTr="00A90DB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E0870" w14:textId="08D90918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Rapor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6929E" w14:textId="406EDBAC" w:rsidR="00A2496B" w:rsidRPr="00EC3614" w:rsidRDefault="00A2496B" w:rsidP="00BC7981">
            <w:pPr>
              <w:rPr>
                <w:lang w:val="tr-TR"/>
              </w:rPr>
            </w:pPr>
            <w:r>
              <w:rPr>
                <w:lang w:val="tr-TR"/>
              </w:rPr>
              <w:t>2</w:t>
            </w:r>
            <w:r w:rsidRPr="00EC3614">
              <w:rPr>
                <w:lang w:val="tr-TR"/>
              </w:rPr>
              <w:t>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3A0BF" w14:textId="63D80F1C" w:rsidR="00A2496B" w:rsidRPr="00EC3614" w:rsidRDefault="00215660" w:rsidP="00BC7981">
            <w:pPr>
              <w:rPr>
                <w:lang w:val="tr-TR"/>
              </w:rPr>
            </w:pPr>
            <w:r>
              <w:rPr>
                <w:lang w:val="tr-TR"/>
              </w:rPr>
              <w:t>20</w:t>
            </w: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AA836" w14:textId="0C018AAD" w:rsidR="00A2496B" w:rsidRPr="00EC3614" w:rsidRDefault="00A5299E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A2496B" w:rsidRPr="00EC3614" w14:paraId="77E980B4" w14:textId="77777777" w:rsidTr="00A90DB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2476B" w14:textId="03BB88EB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Öz değerlendirme Tablosu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A9C2D" w14:textId="55C88667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1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4F0E" w14:textId="3C2C227A" w:rsidR="00A2496B" w:rsidRPr="00EC3614" w:rsidRDefault="00A5299E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3845B" w14:textId="6F692918" w:rsidR="00A2496B" w:rsidRPr="00EC3614" w:rsidRDefault="00A5299E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</w:tbl>
    <w:p w14:paraId="53FB7E16" w14:textId="29705306" w:rsidR="00BC7981" w:rsidRPr="00EC3614" w:rsidRDefault="00BC7981" w:rsidP="00BC7981">
      <w:pPr>
        <w:rPr>
          <w:lang w:val="tr-TR"/>
        </w:rPr>
      </w:pPr>
      <w:r w:rsidRPr="00EC3614">
        <w:rPr>
          <w:b/>
          <w:lang w:val="tr-TR"/>
        </w:rPr>
        <w:t>Açıklama kısmında yapıldı, yapılmadı bilgisi veya hangi maddelerin nasıl yapıldığı</w:t>
      </w:r>
      <w:r w:rsidR="007B7A7A">
        <w:rPr>
          <w:b/>
          <w:lang w:val="tr-TR"/>
        </w:rPr>
        <w:t xml:space="preserve"> veya neden yapılamadığı</w:t>
      </w:r>
      <w:r w:rsidRPr="00EC3614">
        <w:rPr>
          <w:b/>
          <w:lang w:val="tr-TR"/>
        </w:rPr>
        <w:t xml:space="preserve"> kısaca </w:t>
      </w:r>
      <w:r w:rsidR="007B7A7A">
        <w:rPr>
          <w:b/>
          <w:lang w:val="tr-TR"/>
        </w:rPr>
        <w:t>yazılmalıdır</w:t>
      </w:r>
      <w:r w:rsidRPr="00EC3614">
        <w:rPr>
          <w:b/>
          <w:lang w:val="tr-TR"/>
        </w:rPr>
        <w:t xml:space="preserve">. </w:t>
      </w:r>
    </w:p>
    <w:sectPr w:rsidR="00BC7981" w:rsidRPr="00EC3614" w:rsidSect="00B626F8">
      <w:footerReference w:type="default" r:id="rId16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33062" w14:textId="77777777" w:rsidR="00BB6857" w:rsidRDefault="00BB6857" w:rsidP="008C5C2A">
      <w:pPr>
        <w:spacing w:after="0" w:line="240" w:lineRule="auto"/>
      </w:pPr>
      <w:r>
        <w:separator/>
      </w:r>
    </w:p>
  </w:endnote>
  <w:endnote w:type="continuationSeparator" w:id="0">
    <w:p w14:paraId="61893E1C" w14:textId="77777777" w:rsidR="00BB6857" w:rsidRDefault="00BB6857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8C5C2A" w:rsidRDefault="008C5C2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1CF"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EF299" w14:textId="77777777" w:rsidR="00BB6857" w:rsidRDefault="00BB6857" w:rsidP="008C5C2A">
      <w:pPr>
        <w:spacing w:after="0" w:line="240" w:lineRule="auto"/>
      </w:pPr>
      <w:r>
        <w:separator/>
      </w:r>
    </w:p>
  </w:footnote>
  <w:footnote w:type="continuationSeparator" w:id="0">
    <w:p w14:paraId="47C963A2" w14:textId="77777777" w:rsidR="00BB6857" w:rsidRDefault="00BB6857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rgUABtqI7iwAAAA="/>
  </w:docVars>
  <w:rsids>
    <w:rsidRoot w:val="006333FA"/>
    <w:rsid w:val="0002354D"/>
    <w:rsid w:val="000B088F"/>
    <w:rsid w:val="000C22F6"/>
    <w:rsid w:val="000C76C0"/>
    <w:rsid w:val="001030CF"/>
    <w:rsid w:val="0012583D"/>
    <w:rsid w:val="0016700D"/>
    <w:rsid w:val="00171A5D"/>
    <w:rsid w:val="001C6C80"/>
    <w:rsid w:val="00215660"/>
    <w:rsid w:val="00216380"/>
    <w:rsid w:val="002217AC"/>
    <w:rsid w:val="00252C00"/>
    <w:rsid w:val="00267B0E"/>
    <w:rsid w:val="0027071C"/>
    <w:rsid w:val="002763DD"/>
    <w:rsid w:val="002771E4"/>
    <w:rsid w:val="00301640"/>
    <w:rsid w:val="003064A8"/>
    <w:rsid w:val="00313C33"/>
    <w:rsid w:val="00334B8E"/>
    <w:rsid w:val="0035637B"/>
    <w:rsid w:val="003602C8"/>
    <w:rsid w:val="00367AC9"/>
    <w:rsid w:val="003760D1"/>
    <w:rsid w:val="003774ED"/>
    <w:rsid w:val="003A1E7A"/>
    <w:rsid w:val="003A60F1"/>
    <w:rsid w:val="003C4C15"/>
    <w:rsid w:val="003C61CF"/>
    <w:rsid w:val="003E4362"/>
    <w:rsid w:val="00435BBA"/>
    <w:rsid w:val="00457339"/>
    <w:rsid w:val="004810A1"/>
    <w:rsid w:val="004833DA"/>
    <w:rsid w:val="004C761A"/>
    <w:rsid w:val="004E5B73"/>
    <w:rsid w:val="00571027"/>
    <w:rsid w:val="0058535C"/>
    <w:rsid w:val="00590231"/>
    <w:rsid w:val="00596A57"/>
    <w:rsid w:val="005A26B9"/>
    <w:rsid w:val="005F1E60"/>
    <w:rsid w:val="006333FA"/>
    <w:rsid w:val="00664C97"/>
    <w:rsid w:val="00686F22"/>
    <w:rsid w:val="006B0DA5"/>
    <w:rsid w:val="006B41BF"/>
    <w:rsid w:val="006E3D9D"/>
    <w:rsid w:val="006F0242"/>
    <w:rsid w:val="006F1A24"/>
    <w:rsid w:val="006F3A05"/>
    <w:rsid w:val="00725043"/>
    <w:rsid w:val="00752A04"/>
    <w:rsid w:val="007741F7"/>
    <w:rsid w:val="007A5085"/>
    <w:rsid w:val="007B7A7A"/>
    <w:rsid w:val="007C66FE"/>
    <w:rsid w:val="00831355"/>
    <w:rsid w:val="00847EFC"/>
    <w:rsid w:val="008608A6"/>
    <w:rsid w:val="00895366"/>
    <w:rsid w:val="008B09EA"/>
    <w:rsid w:val="008C5C2A"/>
    <w:rsid w:val="00916024"/>
    <w:rsid w:val="00966569"/>
    <w:rsid w:val="0099005B"/>
    <w:rsid w:val="009F66D3"/>
    <w:rsid w:val="00A01CE0"/>
    <w:rsid w:val="00A2496B"/>
    <w:rsid w:val="00A25840"/>
    <w:rsid w:val="00A2595F"/>
    <w:rsid w:val="00A444C5"/>
    <w:rsid w:val="00A4568D"/>
    <w:rsid w:val="00A46BD0"/>
    <w:rsid w:val="00A5299E"/>
    <w:rsid w:val="00A74C59"/>
    <w:rsid w:val="00A81B4C"/>
    <w:rsid w:val="00A82771"/>
    <w:rsid w:val="00AA4E02"/>
    <w:rsid w:val="00B03877"/>
    <w:rsid w:val="00B3317F"/>
    <w:rsid w:val="00B626F8"/>
    <w:rsid w:val="00B84BE2"/>
    <w:rsid w:val="00BB513D"/>
    <w:rsid w:val="00BB6857"/>
    <w:rsid w:val="00BC7981"/>
    <w:rsid w:val="00BD21CF"/>
    <w:rsid w:val="00C13972"/>
    <w:rsid w:val="00C314E1"/>
    <w:rsid w:val="00C561A9"/>
    <w:rsid w:val="00C8644B"/>
    <w:rsid w:val="00C86526"/>
    <w:rsid w:val="00C91E9A"/>
    <w:rsid w:val="00C93CB7"/>
    <w:rsid w:val="00CB78D1"/>
    <w:rsid w:val="00CE11AB"/>
    <w:rsid w:val="00CF6A29"/>
    <w:rsid w:val="00CF6CD9"/>
    <w:rsid w:val="00D03977"/>
    <w:rsid w:val="00D10EB7"/>
    <w:rsid w:val="00D14345"/>
    <w:rsid w:val="00D32009"/>
    <w:rsid w:val="00D330A2"/>
    <w:rsid w:val="00D62422"/>
    <w:rsid w:val="00D76A94"/>
    <w:rsid w:val="00D824D5"/>
    <w:rsid w:val="00DA60EA"/>
    <w:rsid w:val="00DA632C"/>
    <w:rsid w:val="00DC53C8"/>
    <w:rsid w:val="00DC58B3"/>
    <w:rsid w:val="00DD2CA0"/>
    <w:rsid w:val="00DD7453"/>
    <w:rsid w:val="00DE7634"/>
    <w:rsid w:val="00DF1B8A"/>
    <w:rsid w:val="00E02785"/>
    <w:rsid w:val="00E07DAD"/>
    <w:rsid w:val="00E37E95"/>
    <w:rsid w:val="00E437E4"/>
    <w:rsid w:val="00E452B5"/>
    <w:rsid w:val="00E45FC4"/>
    <w:rsid w:val="00E63DC0"/>
    <w:rsid w:val="00EC3614"/>
    <w:rsid w:val="00EC537A"/>
    <w:rsid w:val="00ED3C10"/>
    <w:rsid w:val="00EE21B3"/>
    <w:rsid w:val="00EE553F"/>
    <w:rsid w:val="00EF0A95"/>
    <w:rsid w:val="00F23533"/>
    <w:rsid w:val="00F47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9</Pages>
  <Words>1800</Words>
  <Characters>10266</Characters>
  <Application>Microsoft Office Word</Application>
  <DocSecurity>0</DocSecurity>
  <Lines>85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Burak KIZILAY</cp:lastModifiedBy>
  <cp:revision>26</cp:revision>
  <dcterms:created xsi:type="dcterms:W3CDTF">2020-12-01T12:31:00Z</dcterms:created>
  <dcterms:modified xsi:type="dcterms:W3CDTF">2021-12-06T16:13:00Z</dcterms:modified>
</cp:coreProperties>
</file>